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D5615B" w14:textId="62BC6133" w:rsidR="00850CD0" w:rsidRDefault="00850CD0" w:rsidP="00850CD0">
      <w:pPr>
        <w:rPr>
          <w:b/>
          <w:bCs/>
          <w:sz w:val="36"/>
          <w:szCs w:val="36"/>
          <w:u w:val="single"/>
        </w:rPr>
      </w:pPr>
      <w:r>
        <w:rPr>
          <w:b/>
          <w:bCs/>
          <w:sz w:val="36"/>
          <w:szCs w:val="36"/>
          <w:u w:val="single"/>
        </w:rPr>
        <w:t>10</w:t>
      </w:r>
      <w:r w:rsidRPr="001D6117">
        <w:rPr>
          <w:b/>
          <w:bCs/>
          <w:sz w:val="36"/>
          <w:szCs w:val="36"/>
          <w:u w:val="single"/>
        </w:rPr>
        <w:t>-</w:t>
      </w:r>
      <w:r>
        <w:rPr>
          <w:b/>
          <w:bCs/>
          <w:sz w:val="36"/>
          <w:szCs w:val="36"/>
          <w:u w:val="single"/>
        </w:rPr>
        <w:t>19</w:t>
      </w:r>
      <w:r w:rsidRPr="001D6117">
        <w:rPr>
          <w:b/>
          <w:bCs/>
          <w:sz w:val="36"/>
          <w:szCs w:val="36"/>
          <w:u w:val="single"/>
        </w:rPr>
        <w:t>-2</w:t>
      </w:r>
      <w:r>
        <w:rPr>
          <w:b/>
          <w:bCs/>
          <w:sz w:val="36"/>
          <w:szCs w:val="36"/>
          <w:u w:val="single"/>
        </w:rPr>
        <w:t xml:space="preserve">2 Winning on Wednesday </w:t>
      </w:r>
    </w:p>
    <w:p w14:paraId="0A0389EB" w14:textId="77777777" w:rsidR="00850CD0" w:rsidRDefault="00850CD0" w:rsidP="00850CD0">
      <w:pPr>
        <w:spacing w:after="0" w:line="240" w:lineRule="auto"/>
      </w:pPr>
      <w:r w:rsidRPr="00893471">
        <w:t xml:space="preserve">Scott </w:t>
      </w:r>
      <w:proofErr w:type="spellStart"/>
      <w:r w:rsidRPr="00893471">
        <w:t>Silberglied</w:t>
      </w:r>
      <w:proofErr w:type="spellEnd"/>
      <w:r w:rsidRPr="00893471">
        <w:t>:</w:t>
      </w:r>
      <w:r w:rsidRPr="00893471">
        <w:tab/>
        <w:t xml:space="preserve">Scott </w:t>
      </w:r>
      <w:proofErr w:type="spellStart"/>
      <w:r w:rsidRPr="00893471">
        <w:t>Silberglied</w:t>
      </w:r>
      <w:proofErr w:type="spellEnd"/>
      <w:r w:rsidRPr="00893471">
        <w:cr/>
        <w:t>Owner</w:t>
      </w:r>
      <w:r w:rsidRPr="00893471">
        <w:cr/>
        <w:t>Fully Promoted Uniondale</w:t>
      </w:r>
      <w:r w:rsidRPr="00893471">
        <w:cr/>
        <w:t>626 RXR Plaza</w:t>
      </w:r>
      <w:r w:rsidRPr="00893471">
        <w:cr/>
        <w:t>6th Floor West Tower</w:t>
      </w:r>
      <w:r w:rsidRPr="00893471">
        <w:cr/>
        <w:t>Uniondale, NY 11556</w:t>
      </w:r>
      <w:r w:rsidRPr="00893471">
        <w:cr/>
        <w:t>516 461-3633</w:t>
      </w:r>
      <w:r w:rsidRPr="00893471">
        <w:cr/>
        <w:t>https://fullypromoted.com/locations/uniondale-ny/</w:t>
      </w:r>
      <w:r w:rsidRPr="00893471">
        <w:cr/>
        <w:t>scott.silberglied@fullypromoted.com</w:t>
      </w:r>
      <w:r w:rsidRPr="00893471">
        <w:cr/>
      </w:r>
    </w:p>
    <w:p w14:paraId="28521AFA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01:09:38</w:t>
      </w:r>
      <w:r w:rsidRPr="00850CD0">
        <w:rPr>
          <w:sz w:val="36"/>
          <w:szCs w:val="36"/>
        </w:rPr>
        <w:tab/>
        <w:t>Master Prosperity Coach, Joel Salomon:</w:t>
      </w:r>
      <w:r w:rsidRPr="00850CD0">
        <w:rPr>
          <w:sz w:val="36"/>
          <w:szCs w:val="36"/>
        </w:rPr>
        <w:tab/>
        <w:t xml:space="preserve">Joel Salomon, Master Prosperity Coach, </w:t>
      </w:r>
      <w:proofErr w:type="spellStart"/>
      <w:r w:rsidRPr="00850CD0">
        <w:rPr>
          <w:sz w:val="36"/>
          <w:szCs w:val="36"/>
        </w:rPr>
        <w:t>SaLaurMor</w:t>
      </w:r>
      <w:proofErr w:type="spellEnd"/>
      <w:r w:rsidRPr="00850CD0">
        <w:rPr>
          <w:sz w:val="36"/>
          <w:szCs w:val="36"/>
        </w:rPr>
        <w:t>, Joel@SaLaurMor.com, 917-520-8703, Sign up for my special online course, How to Create Money Miracles, https://www.salaurmor.com/how-to-create-money-miracles-course/</w:t>
      </w:r>
    </w:p>
    <w:p w14:paraId="70E1A283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01:09:40</w:t>
      </w:r>
      <w:r w:rsidRPr="00850CD0">
        <w:rPr>
          <w:sz w:val="36"/>
          <w:szCs w:val="36"/>
        </w:rPr>
        <w:tab/>
        <w:t>Lisa/Career-</w:t>
      </w:r>
      <w:proofErr w:type="spellStart"/>
      <w:r w:rsidRPr="00850CD0">
        <w:rPr>
          <w:sz w:val="36"/>
          <w:szCs w:val="36"/>
        </w:rPr>
        <w:t>Bereaevement</w:t>
      </w:r>
      <w:proofErr w:type="spellEnd"/>
      <w:r w:rsidRPr="00850CD0">
        <w:rPr>
          <w:sz w:val="36"/>
          <w:szCs w:val="36"/>
        </w:rPr>
        <w:t xml:space="preserve"> Specialist:</w:t>
      </w:r>
      <w:r w:rsidRPr="00850CD0">
        <w:rPr>
          <w:sz w:val="36"/>
          <w:szCs w:val="36"/>
        </w:rPr>
        <w:tab/>
        <w:t>6-week virtual support group – Moving Forward During Challenging Times:  Holidays After Loss – from November 9 through December 14 – 7-8 pm.  - https://www.eventbrite.com/e/moving-forward-during-challenging-times-holidays-after-loss-tickets-432986322747</w:t>
      </w:r>
    </w:p>
    <w:p w14:paraId="1B24768D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01:09:40</w:t>
      </w:r>
      <w:r w:rsidRPr="00850CD0">
        <w:rPr>
          <w:sz w:val="36"/>
          <w:szCs w:val="36"/>
        </w:rPr>
        <w:tab/>
        <w:t>Dovid Feinberg:</w:t>
      </w:r>
      <w:r w:rsidRPr="00850CD0">
        <w:rPr>
          <w:sz w:val="36"/>
          <w:szCs w:val="36"/>
        </w:rPr>
        <w:tab/>
        <w:t>Dovid Feinberg connecting ppl w. unique products/services looking to learn about your P/S</w:t>
      </w:r>
    </w:p>
    <w:p w14:paraId="60E4B58B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or share someone else’s P/S</w:t>
      </w:r>
    </w:p>
    <w:p w14:paraId="411589C9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(</w:t>
      </w:r>
      <w:proofErr w:type="gramStart"/>
      <w:r w:rsidRPr="00850CD0">
        <w:rPr>
          <w:sz w:val="36"/>
          <w:szCs w:val="36"/>
        </w:rPr>
        <w:t>in</w:t>
      </w:r>
      <w:proofErr w:type="gramEnd"/>
      <w:r w:rsidRPr="00850CD0">
        <w:rPr>
          <w:sz w:val="36"/>
          <w:szCs w:val="36"/>
        </w:rPr>
        <w:t xml:space="preserve"> Israel, orig. NJ/NY)</w:t>
      </w:r>
    </w:p>
    <w:p w14:paraId="7253BA42" w14:textId="77777777" w:rsidR="00850CD0" w:rsidRPr="00850CD0" w:rsidRDefault="00850CD0" w:rsidP="00850CD0">
      <w:pPr>
        <w:rPr>
          <w:sz w:val="36"/>
          <w:szCs w:val="36"/>
        </w:rPr>
      </w:pPr>
    </w:p>
    <w:p w14:paraId="111D78CE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lastRenderedPageBreak/>
        <w:t>hadaf.dovid@gmail.com</w:t>
      </w:r>
    </w:p>
    <w:p w14:paraId="32B03002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 xml:space="preserve"> </w:t>
      </w:r>
    </w:p>
    <w:p w14:paraId="2C2E86E8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 xml:space="preserve">914-336-4025 US line </w:t>
      </w:r>
    </w:p>
    <w:p w14:paraId="0FFA4561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 xml:space="preserve">+972584245096 </w:t>
      </w:r>
      <w:proofErr w:type="spellStart"/>
      <w:r w:rsidRPr="00850CD0">
        <w:rPr>
          <w:sz w:val="36"/>
          <w:szCs w:val="36"/>
        </w:rPr>
        <w:t>Whatsapp</w:t>
      </w:r>
      <w:proofErr w:type="spellEnd"/>
    </w:p>
    <w:p w14:paraId="0F445E94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01:09:50</w:t>
      </w:r>
      <w:r w:rsidRPr="00850CD0">
        <w:rPr>
          <w:sz w:val="36"/>
          <w:szCs w:val="36"/>
        </w:rPr>
        <w:tab/>
        <w:t>Jim Dowse Document Shredding:</w:t>
      </w:r>
      <w:r w:rsidRPr="00850CD0">
        <w:rPr>
          <w:sz w:val="36"/>
          <w:szCs w:val="36"/>
        </w:rPr>
        <w:tab/>
        <w:t>Jim Dowse Time Shred Services 516-690-8999 jamesd@timeshred.com</w:t>
      </w:r>
    </w:p>
    <w:p w14:paraId="4CECFA0E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01:09:55</w:t>
      </w:r>
      <w:r w:rsidRPr="00850CD0">
        <w:rPr>
          <w:sz w:val="36"/>
          <w:szCs w:val="36"/>
        </w:rPr>
        <w:tab/>
        <w:t>Tony Wladyka - Business Lawyer:</w:t>
      </w:r>
      <w:r w:rsidRPr="00850CD0">
        <w:rPr>
          <w:sz w:val="36"/>
          <w:szCs w:val="36"/>
        </w:rPr>
        <w:tab/>
        <w:t xml:space="preserve">I am an attorney with Raimondi Law, P.C.  We are a </w:t>
      </w:r>
      <w:proofErr w:type="gramStart"/>
      <w:r w:rsidRPr="00850CD0">
        <w:rPr>
          <w:sz w:val="36"/>
          <w:szCs w:val="36"/>
        </w:rPr>
        <w:t>full service</w:t>
      </w:r>
      <w:proofErr w:type="gramEnd"/>
      <w:r w:rsidRPr="00850CD0">
        <w:rPr>
          <w:sz w:val="36"/>
          <w:szCs w:val="36"/>
        </w:rPr>
        <w:t xml:space="preserve"> business law firm focused on the needs of small and medium-sized businesses in Nassau, Suffolk, New York City, Westchester, and New Jersey. </w:t>
      </w:r>
    </w:p>
    <w:p w14:paraId="3A41BDF5" w14:textId="77777777" w:rsidR="00850CD0" w:rsidRPr="00850CD0" w:rsidRDefault="00850CD0" w:rsidP="00850CD0">
      <w:pPr>
        <w:rPr>
          <w:sz w:val="36"/>
          <w:szCs w:val="36"/>
        </w:rPr>
      </w:pPr>
    </w:p>
    <w:p w14:paraId="072135CD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Anthony T. Wladyka, III</w:t>
      </w:r>
    </w:p>
    <w:p w14:paraId="2019AC20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Attorney at Law</w:t>
      </w:r>
    </w:p>
    <w:p w14:paraId="13ED1960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 xml:space="preserve"> </w:t>
      </w:r>
    </w:p>
    <w:p w14:paraId="09F331E0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552 Broadway • Massapequa, NY 11758</w:t>
      </w:r>
    </w:p>
    <w:p w14:paraId="51CD021D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Tel: 516.308.4462 • Fax: 516.308.4463</w:t>
      </w:r>
    </w:p>
    <w:p w14:paraId="40D70507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awladyka@raimondi-law.com</w:t>
      </w:r>
    </w:p>
    <w:p w14:paraId="13E8A600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www.raimondi-law.com</w:t>
      </w:r>
    </w:p>
    <w:p w14:paraId="5F351A47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01:09:55</w:t>
      </w:r>
      <w:r w:rsidRPr="00850CD0">
        <w:rPr>
          <w:sz w:val="36"/>
          <w:szCs w:val="36"/>
        </w:rPr>
        <w:tab/>
        <w:t>Neil Ekins - Insperity HR:</w:t>
      </w:r>
      <w:r w:rsidRPr="00850CD0">
        <w:rPr>
          <w:sz w:val="36"/>
          <w:szCs w:val="36"/>
        </w:rPr>
        <w:tab/>
        <w:t xml:space="preserve">Neil </w:t>
      </w:r>
      <w:proofErr w:type="gramStart"/>
      <w:r w:rsidRPr="00850CD0">
        <w:rPr>
          <w:sz w:val="36"/>
          <w:szCs w:val="36"/>
        </w:rPr>
        <w:t>Ekins  Insperity</w:t>
      </w:r>
      <w:proofErr w:type="gramEnd"/>
      <w:r w:rsidRPr="00850CD0">
        <w:rPr>
          <w:sz w:val="36"/>
          <w:szCs w:val="36"/>
        </w:rPr>
        <w:t xml:space="preserve"> HR  neil.ekins@insperity.com  847 322 3430   We are your HR Team. Relieve your stress and reclaim your time to focus on </w:t>
      </w:r>
      <w:r w:rsidRPr="00850CD0">
        <w:rPr>
          <w:sz w:val="36"/>
          <w:szCs w:val="36"/>
        </w:rPr>
        <w:lastRenderedPageBreak/>
        <w:t>growing your business. There are no people problems when your workforce is engaged and empowered.  Schedule a complimentary discussion here:  https://outlook.office365.com/owa/calendar/Insperity3089003@corporate.administaff.com/bookings/</w:t>
      </w:r>
    </w:p>
    <w:p w14:paraId="133DEC30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01:10:08</w:t>
      </w:r>
      <w:r w:rsidRPr="00850CD0">
        <w:rPr>
          <w:sz w:val="36"/>
          <w:szCs w:val="36"/>
        </w:rPr>
        <w:tab/>
        <w:t>Andrea Pass Public Relations:</w:t>
      </w:r>
      <w:r w:rsidRPr="00850CD0">
        <w:rPr>
          <w:sz w:val="36"/>
          <w:szCs w:val="36"/>
        </w:rPr>
        <w:tab/>
        <w:t>Increase sales with press coverage.</w:t>
      </w:r>
    </w:p>
    <w:p w14:paraId="499AB179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Leads requested in consumer products, authors, entrepreneurs, health/wellness, beauty and more</w:t>
      </w:r>
    </w:p>
    <w:p w14:paraId="4E974619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 xml:space="preserve">Andrea Pass Public Relations </w:t>
      </w:r>
    </w:p>
    <w:p w14:paraId="1C691070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 xml:space="preserve">Andrea@AndreaPassPR.com </w:t>
      </w:r>
    </w:p>
    <w:p w14:paraId="05A86CFC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www.linkedin.com/in/andrea-pass/</w:t>
      </w:r>
    </w:p>
    <w:p w14:paraId="2969C049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Let’s meet: https://calendly.com/andreapasspublicrelations/public-relations-consultation?month=2022-10</w:t>
      </w:r>
    </w:p>
    <w:p w14:paraId="590287F6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01:10:37</w:t>
      </w:r>
      <w:r w:rsidRPr="00850CD0">
        <w:rPr>
          <w:sz w:val="36"/>
          <w:szCs w:val="36"/>
        </w:rPr>
        <w:tab/>
        <w:t>Jerry Siegel Management Training &amp; Development:</w:t>
      </w:r>
      <w:r w:rsidRPr="00850CD0">
        <w:rPr>
          <w:sz w:val="36"/>
          <w:szCs w:val="36"/>
        </w:rPr>
        <w:tab/>
        <w:t>Jerry Siegel                JASB Management (Jointly Achieving Successful Business) Management Training, Executive Coaching &amp; Personal Development    516-205-1773             jerry@jasbmanagement.com</w:t>
      </w:r>
    </w:p>
    <w:p w14:paraId="5126C13B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01:10:44</w:t>
      </w:r>
      <w:r w:rsidRPr="00850CD0">
        <w:rPr>
          <w:sz w:val="36"/>
          <w:szCs w:val="36"/>
        </w:rPr>
        <w:tab/>
        <w:t>David Lawrence - hypnotist for change:</w:t>
      </w:r>
      <w:r w:rsidRPr="00850CD0">
        <w:rPr>
          <w:sz w:val="36"/>
          <w:szCs w:val="36"/>
        </w:rPr>
        <w:tab/>
        <w:t xml:space="preserve">David Lawrence - Hypnosis Therapy Helping Everyday People with Everyday Problems - Release Weight - Stop Smoking - </w:t>
      </w:r>
      <w:r w:rsidRPr="00850CD0">
        <w:rPr>
          <w:sz w:val="36"/>
          <w:szCs w:val="36"/>
        </w:rPr>
        <w:lastRenderedPageBreak/>
        <w:t>Overcome Fears! Take control of your Life!  www.gethypnosisUSA.com -(917) 920-6729</w:t>
      </w:r>
    </w:p>
    <w:p w14:paraId="56CFDE9B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01:10:54</w:t>
      </w:r>
      <w:r w:rsidRPr="00850CD0">
        <w:rPr>
          <w:sz w:val="36"/>
          <w:szCs w:val="36"/>
        </w:rPr>
        <w:tab/>
      </w:r>
      <w:r w:rsidRPr="00850CD0">
        <w:rPr>
          <w:rFonts w:ascii="Segoe UI Emoji" w:hAnsi="Segoe UI Emoji" w:cs="Segoe UI Emoji"/>
          <w:sz w:val="36"/>
          <w:szCs w:val="36"/>
        </w:rPr>
        <w:t>💻</w:t>
      </w:r>
      <w:r w:rsidRPr="00850CD0">
        <w:rPr>
          <w:sz w:val="36"/>
          <w:szCs w:val="36"/>
        </w:rPr>
        <w:t xml:space="preserve"> Matt - Great Gadget Geek Guru </w:t>
      </w:r>
      <w:r w:rsidRPr="00850CD0">
        <w:rPr>
          <w:rFonts w:ascii="Segoe UI Emoji" w:hAnsi="Segoe UI Emoji" w:cs="Segoe UI Emoji"/>
          <w:sz w:val="36"/>
          <w:szCs w:val="36"/>
        </w:rPr>
        <w:t>📱</w:t>
      </w:r>
      <w:r w:rsidRPr="00850CD0">
        <w:rPr>
          <w:sz w:val="36"/>
          <w:szCs w:val="36"/>
        </w:rPr>
        <w:t>:</w:t>
      </w:r>
      <w:r w:rsidRPr="00850CD0">
        <w:rPr>
          <w:sz w:val="36"/>
          <w:szCs w:val="36"/>
        </w:rPr>
        <w:tab/>
        <w:t xml:space="preserve">Matt's PC &amp; Mac Service - Great Gadget Geek Guru - Nerd 4 Hire - Personal Technology Support Specialist </w:t>
      </w:r>
      <w:r w:rsidRPr="00850CD0">
        <w:rPr>
          <w:rFonts w:ascii="Segoe UI Emoji" w:hAnsi="Segoe UI Emoji" w:cs="Segoe UI Emoji"/>
          <w:sz w:val="36"/>
          <w:szCs w:val="36"/>
        </w:rPr>
        <w:t>🖥️</w:t>
      </w:r>
    </w:p>
    <w:p w14:paraId="7F9BC8E8" w14:textId="77777777" w:rsidR="00850CD0" w:rsidRPr="00850CD0" w:rsidRDefault="00850CD0" w:rsidP="00850CD0">
      <w:pPr>
        <w:rPr>
          <w:sz w:val="36"/>
          <w:szCs w:val="36"/>
        </w:rPr>
      </w:pPr>
    </w:p>
    <w:p w14:paraId="16775C01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 xml:space="preserve">I specialize in reducing your stress and providing peace of mind to put you at ease when it comes to your variety of technological needs for individuals and small businesses. </w:t>
      </w:r>
      <w:r w:rsidRPr="00850CD0">
        <w:rPr>
          <w:rFonts w:ascii="Segoe UI Emoji" w:hAnsi="Segoe UI Emoji" w:cs="Segoe UI Emoji"/>
          <w:sz w:val="36"/>
          <w:szCs w:val="36"/>
        </w:rPr>
        <w:t>👩</w:t>
      </w:r>
      <w:r w:rsidRPr="00850CD0">
        <w:rPr>
          <w:sz w:val="36"/>
          <w:szCs w:val="36"/>
        </w:rPr>
        <w:t>‍</w:t>
      </w:r>
      <w:r w:rsidRPr="00850CD0">
        <w:rPr>
          <w:rFonts w:ascii="Segoe UI Emoji" w:hAnsi="Segoe UI Emoji" w:cs="Segoe UI Emoji"/>
          <w:sz w:val="36"/>
          <w:szCs w:val="36"/>
        </w:rPr>
        <w:t>💼👨</w:t>
      </w:r>
      <w:r w:rsidRPr="00850CD0">
        <w:rPr>
          <w:sz w:val="36"/>
          <w:szCs w:val="36"/>
        </w:rPr>
        <w:t>‍</w:t>
      </w:r>
      <w:r w:rsidRPr="00850CD0">
        <w:rPr>
          <w:rFonts w:ascii="Segoe UI Emoji" w:hAnsi="Segoe UI Emoji" w:cs="Segoe UI Emoji"/>
          <w:sz w:val="36"/>
          <w:szCs w:val="36"/>
        </w:rPr>
        <w:t>💼</w:t>
      </w:r>
    </w:p>
    <w:p w14:paraId="7C113F3E" w14:textId="77777777" w:rsidR="00850CD0" w:rsidRPr="00850CD0" w:rsidRDefault="00850CD0" w:rsidP="00850CD0">
      <w:pPr>
        <w:rPr>
          <w:sz w:val="36"/>
          <w:szCs w:val="36"/>
        </w:rPr>
      </w:pPr>
    </w:p>
    <w:p w14:paraId="3CB42629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 xml:space="preserve">I engage in the Hootie hold my hand process by being your Personal Potpourri of IT which includes a computer cocktail and binary buffet of Technology Sherlock and Device </w:t>
      </w:r>
      <w:proofErr w:type="gramStart"/>
      <w:r w:rsidRPr="00850CD0">
        <w:rPr>
          <w:sz w:val="36"/>
          <w:szCs w:val="36"/>
        </w:rPr>
        <w:t>Doctor;</w:t>
      </w:r>
      <w:proofErr w:type="gramEnd"/>
      <w:r w:rsidRPr="00850CD0">
        <w:rPr>
          <w:sz w:val="36"/>
          <w:szCs w:val="36"/>
        </w:rPr>
        <w:t xml:space="preserve"> specializing in repair, purchasing, setup, and tech training. </w:t>
      </w:r>
      <w:r w:rsidRPr="00850CD0">
        <w:rPr>
          <w:rFonts w:ascii="Segoe UI Emoji" w:hAnsi="Segoe UI Emoji" w:cs="Segoe UI Emoji"/>
          <w:sz w:val="36"/>
          <w:szCs w:val="36"/>
        </w:rPr>
        <w:t>👨</w:t>
      </w:r>
      <w:r w:rsidRPr="00850CD0">
        <w:rPr>
          <w:sz w:val="36"/>
          <w:szCs w:val="36"/>
        </w:rPr>
        <w:t>‍</w:t>
      </w:r>
      <w:r w:rsidRPr="00850CD0">
        <w:rPr>
          <w:rFonts w:ascii="Segoe UI Emoji" w:hAnsi="Segoe UI Emoji" w:cs="Segoe UI Emoji"/>
          <w:sz w:val="36"/>
          <w:szCs w:val="36"/>
        </w:rPr>
        <w:t>🏫</w:t>
      </w:r>
    </w:p>
    <w:p w14:paraId="6628B774" w14:textId="77777777" w:rsidR="00850CD0" w:rsidRPr="00850CD0" w:rsidRDefault="00850CD0" w:rsidP="00850CD0">
      <w:pPr>
        <w:rPr>
          <w:sz w:val="36"/>
          <w:szCs w:val="36"/>
        </w:rPr>
      </w:pPr>
    </w:p>
    <w:p w14:paraId="4312BEB3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 xml:space="preserve">Therefore, if you're experiencing more drama than an iPhone 14 taking 911 for a roller-coaster loop, it's Super Matt Nerd to the rescue. </w:t>
      </w:r>
      <w:r w:rsidRPr="00850CD0">
        <w:rPr>
          <w:rFonts w:ascii="Segoe UI Emoji" w:hAnsi="Segoe UI Emoji" w:cs="Segoe UI Emoji"/>
          <w:sz w:val="36"/>
          <w:szCs w:val="36"/>
        </w:rPr>
        <w:t>⛑️</w:t>
      </w:r>
    </w:p>
    <w:p w14:paraId="412A9F89" w14:textId="77777777" w:rsidR="00850CD0" w:rsidRPr="00850CD0" w:rsidRDefault="00850CD0" w:rsidP="00850CD0">
      <w:pPr>
        <w:rPr>
          <w:sz w:val="36"/>
          <w:szCs w:val="36"/>
        </w:rPr>
      </w:pPr>
    </w:p>
    <w:p w14:paraId="1B3721B0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rFonts w:ascii="Segoe UI Emoji" w:hAnsi="Segoe UI Emoji" w:cs="Segoe UI Emoji"/>
          <w:sz w:val="36"/>
          <w:szCs w:val="36"/>
        </w:rPr>
        <w:t>👇</w:t>
      </w:r>
    </w:p>
    <w:p w14:paraId="2D142B64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954-263-8784 - iPhone</w:t>
      </w:r>
    </w:p>
    <w:p w14:paraId="79D1559E" w14:textId="77777777" w:rsidR="00850CD0" w:rsidRPr="00850CD0" w:rsidRDefault="00850CD0" w:rsidP="00850CD0">
      <w:pPr>
        <w:rPr>
          <w:sz w:val="36"/>
          <w:szCs w:val="36"/>
        </w:rPr>
      </w:pPr>
    </w:p>
    <w:p w14:paraId="6ECE9ABD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 xml:space="preserve">Learn more about me, schedule a Zoom meeting or appointment, and view my prolific video podcast computer content information – </w:t>
      </w:r>
    </w:p>
    <w:p w14:paraId="071326BF" w14:textId="77777777" w:rsidR="00850CD0" w:rsidRPr="00850CD0" w:rsidRDefault="00850CD0" w:rsidP="00850CD0">
      <w:pPr>
        <w:rPr>
          <w:sz w:val="36"/>
          <w:szCs w:val="36"/>
        </w:rPr>
      </w:pPr>
    </w:p>
    <w:p w14:paraId="04C21806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rFonts w:ascii="Segoe UI Emoji" w:hAnsi="Segoe UI Emoji" w:cs="Segoe UI Emoji"/>
          <w:sz w:val="36"/>
          <w:szCs w:val="36"/>
        </w:rPr>
        <w:t>👇</w:t>
      </w:r>
    </w:p>
    <w:p w14:paraId="25205F38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https://www.linktr.ee/mattspcandmacservice</w:t>
      </w:r>
    </w:p>
    <w:p w14:paraId="65F1B44B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rFonts w:ascii="Segoe UI Emoji" w:hAnsi="Segoe UI Emoji" w:cs="Segoe UI Emoji"/>
          <w:sz w:val="36"/>
          <w:szCs w:val="36"/>
        </w:rPr>
        <w:t>👇</w:t>
      </w:r>
    </w:p>
    <w:p w14:paraId="049E8FFE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https://calendly.com/mattspcservice/conducive-chemistry-communication-collaboration</w:t>
      </w:r>
    </w:p>
    <w:p w14:paraId="5206C895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01:11:08</w:t>
      </w:r>
      <w:r w:rsidRPr="00850CD0">
        <w:rPr>
          <w:sz w:val="36"/>
          <w:szCs w:val="36"/>
        </w:rPr>
        <w:tab/>
        <w:t xml:space="preserve">Kapila Datt, Bus </w:t>
      </w:r>
      <w:proofErr w:type="spellStart"/>
      <w:proofErr w:type="gramStart"/>
      <w:r w:rsidRPr="00850CD0">
        <w:rPr>
          <w:sz w:val="36"/>
          <w:szCs w:val="36"/>
        </w:rPr>
        <w:t>Dvlpmnt</w:t>
      </w:r>
      <w:proofErr w:type="spellEnd"/>
      <w:r w:rsidRPr="00850CD0">
        <w:rPr>
          <w:sz w:val="36"/>
          <w:szCs w:val="36"/>
        </w:rPr>
        <w:t xml:space="preserve"> ,</w:t>
      </w:r>
      <w:proofErr w:type="gramEnd"/>
      <w:r w:rsidRPr="00850CD0">
        <w:rPr>
          <w:sz w:val="36"/>
          <w:szCs w:val="36"/>
        </w:rPr>
        <w:t xml:space="preserve"> Jovia Credit union:</w:t>
      </w:r>
      <w:r w:rsidRPr="00850CD0">
        <w:rPr>
          <w:sz w:val="36"/>
          <w:szCs w:val="36"/>
        </w:rPr>
        <w:tab/>
        <w:t xml:space="preserve">gm, this is Kapila Datt , your personal banker, from Jovia Financial Credit Union. call me pls 516 243 </w:t>
      </w:r>
      <w:proofErr w:type="gramStart"/>
      <w:r w:rsidRPr="00850CD0">
        <w:rPr>
          <w:sz w:val="36"/>
          <w:szCs w:val="36"/>
        </w:rPr>
        <w:t>3969  kdatt@jovia.org</w:t>
      </w:r>
      <w:proofErr w:type="gramEnd"/>
      <w:r w:rsidRPr="00850CD0">
        <w:rPr>
          <w:sz w:val="36"/>
          <w:szCs w:val="36"/>
        </w:rPr>
        <w:t xml:space="preserve">  for any banking needs and low rates</w:t>
      </w:r>
    </w:p>
    <w:p w14:paraId="6949D6A4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01:11:33</w:t>
      </w:r>
      <w:r w:rsidRPr="00850CD0">
        <w:rPr>
          <w:sz w:val="36"/>
          <w:szCs w:val="36"/>
        </w:rPr>
        <w:tab/>
        <w:t>Merrill - Marketing &amp; Podcasts:</w:t>
      </w:r>
      <w:r w:rsidRPr="00850CD0">
        <w:rPr>
          <w:sz w:val="36"/>
          <w:szCs w:val="36"/>
        </w:rPr>
        <w:tab/>
        <w:t>************</w:t>
      </w:r>
    </w:p>
    <w:p w14:paraId="50BC3B9A" w14:textId="77777777" w:rsidR="00850CD0" w:rsidRPr="00850CD0" w:rsidRDefault="00850CD0" w:rsidP="00850CD0">
      <w:pPr>
        <w:rPr>
          <w:sz w:val="36"/>
          <w:szCs w:val="36"/>
        </w:rPr>
      </w:pPr>
    </w:p>
    <w:p w14:paraId="60475D9B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Are you ready to start your first podcast?</w:t>
      </w:r>
    </w:p>
    <w:p w14:paraId="2CDEFB45" w14:textId="77777777" w:rsidR="00850CD0" w:rsidRPr="00850CD0" w:rsidRDefault="00850CD0" w:rsidP="00850CD0">
      <w:pPr>
        <w:rPr>
          <w:sz w:val="36"/>
          <w:szCs w:val="36"/>
        </w:rPr>
      </w:pPr>
    </w:p>
    <w:p w14:paraId="015A587E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Merrill Loechner</w:t>
      </w:r>
    </w:p>
    <w:p w14:paraId="020185C3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Marketing Storyteller &amp; Podcast Producer</w:t>
      </w:r>
    </w:p>
    <w:p w14:paraId="0F752EDC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lastRenderedPageBreak/>
        <w:t>Smith Douglass Associates</w:t>
      </w:r>
    </w:p>
    <w:p w14:paraId="1D93628F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Helping Tell Your Story to the World</w:t>
      </w:r>
    </w:p>
    <w:p w14:paraId="3A38CEB8" w14:textId="77777777" w:rsidR="00850CD0" w:rsidRPr="00850CD0" w:rsidRDefault="00850CD0" w:rsidP="00850CD0">
      <w:pPr>
        <w:rPr>
          <w:sz w:val="36"/>
          <w:szCs w:val="36"/>
        </w:rPr>
      </w:pPr>
    </w:p>
    <w:p w14:paraId="305F44F8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Email: MLL@smithdouglass.com</w:t>
      </w:r>
    </w:p>
    <w:p w14:paraId="51E5B143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Cell/Text: 203-628-2606</w:t>
      </w:r>
    </w:p>
    <w:p w14:paraId="73CE4901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Web: https://smithdouglass.com/</w:t>
      </w:r>
    </w:p>
    <w:p w14:paraId="4BD39A42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LinkedIn: https://www.linkedin.com/in/merrillloechner/</w:t>
      </w:r>
    </w:p>
    <w:p w14:paraId="0FD1A93A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Calendar: https://calendly.com/merrill-loechner</w:t>
      </w:r>
    </w:p>
    <w:p w14:paraId="7955C1FA" w14:textId="77777777" w:rsidR="00850CD0" w:rsidRPr="00850CD0" w:rsidRDefault="00850CD0" w:rsidP="00850CD0">
      <w:pPr>
        <w:rPr>
          <w:sz w:val="36"/>
          <w:szCs w:val="36"/>
        </w:rPr>
      </w:pPr>
    </w:p>
    <w:p w14:paraId="69FF7E97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My Networking One Sheet</w:t>
      </w:r>
    </w:p>
    <w:p w14:paraId="09A860EB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https://bit.ly/ML1Sheet</w:t>
      </w:r>
    </w:p>
    <w:p w14:paraId="1B9AC6BA" w14:textId="77777777" w:rsidR="00850CD0" w:rsidRPr="00850CD0" w:rsidRDefault="00850CD0" w:rsidP="00850CD0">
      <w:pPr>
        <w:rPr>
          <w:sz w:val="36"/>
          <w:szCs w:val="36"/>
        </w:rPr>
      </w:pPr>
    </w:p>
    <w:p w14:paraId="1BC69F9F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************</w:t>
      </w:r>
    </w:p>
    <w:p w14:paraId="2DE64645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01:11:34</w:t>
      </w:r>
      <w:r w:rsidRPr="00850CD0">
        <w:rPr>
          <w:sz w:val="36"/>
          <w:szCs w:val="36"/>
        </w:rPr>
        <w:tab/>
        <w:t xml:space="preserve">Craig Rappaport, Plethora App </w:t>
      </w:r>
      <w:proofErr w:type="gramStart"/>
      <w:r w:rsidRPr="00850CD0">
        <w:rPr>
          <w:sz w:val="36"/>
          <w:szCs w:val="36"/>
        </w:rPr>
        <w:t>For</w:t>
      </w:r>
      <w:proofErr w:type="gramEnd"/>
      <w:r w:rsidRPr="00850CD0">
        <w:rPr>
          <w:sz w:val="36"/>
          <w:szCs w:val="36"/>
        </w:rPr>
        <w:t xml:space="preserve"> Mobile Pros and Charities:</w:t>
      </w:r>
      <w:r w:rsidRPr="00850CD0">
        <w:rPr>
          <w:sz w:val="36"/>
          <w:szCs w:val="36"/>
        </w:rPr>
        <w:tab/>
        <w:t>Craig Rappaport</w:t>
      </w:r>
    </w:p>
    <w:p w14:paraId="76227EAF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Plethora Technologies LLC</w:t>
      </w:r>
    </w:p>
    <w:p w14:paraId="2462F391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Chief Executive Officer</w:t>
      </w:r>
    </w:p>
    <w:p w14:paraId="0326BC0D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516 - 830 - 8994</w:t>
      </w:r>
    </w:p>
    <w:p w14:paraId="0008DEF2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JoinPlethora.com</w:t>
      </w:r>
    </w:p>
    <w:p w14:paraId="6F5DA170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lastRenderedPageBreak/>
        <w:t>The FIRST App Helping All Long Islanders Find and Book All Mobile Businesses and Charities</w:t>
      </w:r>
    </w:p>
    <w:p w14:paraId="76072703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01:11:47</w:t>
      </w:r>
      <w:r w:rsidRPr="00850CD0">
        <w:rPr>
          <w:sz w:val="36"/>
          <w:szCs w:val="36"/>
        </w:rPr>
        <w:tab/>
      </w:r>
      <w:proofErr w:type="spellStart"/>
      <w:r w:rsidRPr="00850CD0">
        <w:rPr>
          <w:sz w:val="36"/>
          <w:szCs w:val="36"/>
        </w:rPr>
        <w:t>roye</w:t>
      </w:r>
      <w:proofErr w:type="spellEnd"/>
      <w:r w:rsidRPr="00850CD0">
        <w:rPr>
          <w:sz w:val="36"/>
          <w:szCs w:val="36"/>
        </w:rPr>
        <w:t xml:space="preserve"> </w:t>
      </w:r>
      <w:proofErr w:type="spellStart"/>
      <w:r w:rsidRPr="00850CD0">
        <w:rPr>
          <w:sz w:val="36"/>
          <w:szCs w:val="36"/>
        </w:rPr>
        <w:t>avidor</w:t>
      </w:r>
      <w:proofErr w:type="spellEnd"/>
      <w:r w:rsidRPr="00850CD0">
        <w:rPr>
          <w:sz w:val="36"/>
          <w:szCs w:val="36"/>
        </w:rPr>
        <w:t xml:space="preserve"> - Financial Educator:</w:t>
      </w:r>
      <w:r w:rsidRPr="00850CD0">
        <w:rPr>
          <w:sz w:val="36"/>
          <w:szCs w:val="36"/>
        </w:rPr>
        <w:tab/>
        <w:t>------------------------------------------------------</w:t>
      </w:r>
    </w:p>
    <w:p w14:paraId="0B708B90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Roye Avidor, your neighborhood friendly financial literacy educator.</w:t>
      </w:r>
    </w:p>
    <w:p w14:paraId="77A6D552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 xml:space="preserve">learn about modern financial </w:t>
      </w:r>
      <w:proofErr w:type="gramStart"/>
      <w:r w:rsidRPr="00850CD0">
        <w:rPr>
          <w:sz w:val="36"/>
          <w:szCs w:val="36"/>
        </w:rPr>
        <w:t>knowledge, and</w:t>
      </w:r>
      <w:proofErr w:type="gramEnd"/>
      <w:r w:rsidRPr="00850CD0">
        <w:rPr>
          <w:sz w:val="36"/>
          <w:szCs w:val="36"/>
        </w:rPr>
        <w:t xml:space="preserve"> plan your future as you always wanted.</w:t>
      </w:r>
    </w:p>
    <w:p w14:paraId="5652ABF7" w14:textId="77777777" w:rsidR="00850CD0" w:rsidRPr="00850CD0" w:rsidRDefault="00850CD0" w:rsidP="00850CD0">
      <w:pPr>
        <w:rPr>
          <w:sz w:val="36"/>
          <w:szCs w:val="36"/>
        </w:rPr>
      </w:pPr>
    </w:p>
    <w:p w14:paraId="3C9C0244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https://www.linkedin.com/in/royeavidor/</w:t>
      </w:r>
    </w:p>
    <w:p w14:paraId="480FB4E2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https://calendly.com/roye-avidor/coffee-break</w:t>
      </w:r>
    </w:p>
    <w:p w14:paraId="1D9B1533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------------------------------------------------------</w:t>
      </w:r>
    </w:p>
    <w:p w14:paraId="618909DC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01:20:59</w:t>
      </w:r>
      <w:r w:rsidRPr="00850CD0">
        <w:rPr>
          <w:sz w:val="36"/>
          <w:szCs w:val="36"/>
        </w:rPr>
        <w:tab/>
        <w:t>Karen Shaw - Storyteller:</w:t>
      </w:r>
      <w:r w:rsidRPr="00850CD0">
        <w:rPr>
          <w:sz w:val="36"/>
          <w:szCs w:val="36"/>
        </w:rPr>
        <w:tab/>
        <w:t xml:space="preserve">Karen Shaw – Founder/Designer and </w:t>
      </w:r>
      <w:proofErr w:type="gramStart"/>
      <w:r w:rsidRPr="00850CD0">
        <w:rPr>
          <w:sz w:val="36"/>
          <w:szCs w:val="36"/>
        </w:rPr>
        <w:t>Story Teller</w:t>
      </w:r>
      <w:proofErr w:type="gramEnd"/>
    </w:p>
    <w:p w14:paraId="614C2FEF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Picture This Photo Books</w:t>
      </w:r>
    </w:p>
    <w:p w14:paraId="42D7DD0F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karen@picturethisphotobooks.com | 646-798-0809</w:t>
      </w:r>
    </w:p>
    <w:p w14:paraId="6E485E3D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 xml:space="preserve">www.picturethisphotobooks.com </w:t>
      </w:r>
    </w:p>
    <w:p w14:paraId="69544989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 xml:space="preserve">LinkedIn (https://www.linkedin.com/in/kshawpicturethis) </w:t>
      </w:r>
    </w:p>
    <w:p w14:paraId="619604E1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YouTube (https://www.youtube.com/channel/UCqX5xRFzs0sHXExwXfr3MYQ/playlists)</w:t>
      </w:r>
    </w:p>
    <w:p w14:paraId="53460C18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lastRenderedPageBreak/>
        <w:t>(Please subscribe to my channel)</w:t>
      </w:r>
    </w:p>
    <w:p w14:paraId="414AE530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Calendly… https://Calendly.com/kshawpicturethis</w:t>
      </w:r>
    </w:p>
    <w:p w14:paraId="71472E90" w14:textId="77777777" w:rsidR="00850CD0" w:rsidRPr="00850CD0" w:rsidRDefault="00850CD0" w:rsidP="00850CD0">
      <w:pPr>
        <w:rPr>
          <w:sz w:val="36"/>
          <w:szCs w:val="36"/>
        </w:rPr>
      </w:pPr>
    </w:p>
    <w:p w14:paraId="52D23921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 xml:space="preserve">Please check out and like Story Time with Karen on LinkedIn and YouTube </w:t>
      </w:r>
    </w:p>
    <w:p w14:paraId="65E699B4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 xml:space="preserve">A new story posted every Wednesday at 1 PM </w:t>
      </w:r>
      <w:proofErr w:type="spellStart"/>
      <w:r w:rsidRPr="00850CD0">
        <w:rPr>
          <w:sz w:val="36"/>
          <w:szCs w:val="36"/>
        </w:rPr>
        <w:t>PM</w:t>
      </w:r>
      <w:proofErr w:type="spellEnd"/>
      <w:r w:rsidRPr="00850CD0">
        <w:rPr>
          <w:sz w:val="36"/>
          <w:szCs w:val="36"/>
        </w:rPr>
        <w:t xml:space="preserve"> EST</w:t>
      </w:r>
    </w:p>
    <w:p w14:paraId="5AA36BC0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01:21:06</w:t>
      </w:r>
      <w:r w:rsidRPr="00850CD0">
        <w:rPr>
          <w:sz w:val="36"/>
          <w:szCs w:val="36"/>
        </w:rPr>
        <w:tab/>
        <w:t>Patti Scallan Synergistic Health:</w:t>
      </w:r>
      <w:r w:rsidRPr="00850CD0">
        <w:rPr>
          <w:sz w:val="36"/>
          <w:szCs w:val="36"/>
        </w:rPr>
        <w:tab/>
        <w:t>Patti Scallan    Synergistic Health</w:t>
      </w:r>
    </w:p>
    <w:p w14:paraId="4A698B07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LET’S CONNECT!</w:t>
      </w:r>
    </w:p>
    <w:p w14:paraId="4E07630F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 xml:space="preserve">https://calendly.com/pattiscallan </w:t>
      </w:r>
    </w:p>
    <w:p w14:paraId="0C701649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https://bit.ly/pattiscallan</w:t>
      </w:r>
    </w:p>
    <w:p w14:paraId="4313AE35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 xml:space="preserve">www.linkedin.com/in/pattiscallan </w:t>
      </w:r>
    </w:p>
    <w:p w14:paraId="650F103A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www.pattiscallan.com</w:t>
      </w:r>
    </w:p>
    <w:p w14:paraId="0DEE6D45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01:21:14</w:t>
      </w:r>
      <w:r w:rsidRPr="00850CD0">
        <w:rPr>
          <w:sz w:val="36"/>
          <w:szCs w:val="36"/>
        </w:rPr>
        <w:tab/>
        <w:t xml:space="preserve">Craig Rappaport, Plethora App </w:t>
      </w:r>
      <w:proofErr w:type="gramStart"/>
      <w:r w:rsidRPr="00850CD0">
        <w:rPr>
          <w:sz w:val="36"/>
          <w:szCs w:val="36"/>
        </w:rPr>
        <w:t>For</w:t>
      </w:r>
      <w:proofErr w:type="gramEnd"/>
      <w:r w:rsidRPr="00850CD0">
        <w:rPr>
          <w:sz w:val="36"/>
          <w:szCs w:val="36"/>
        </w:rPr>
        <w:t xml:space="preserve"> Mobile Pros and Charities:</w:t>
      </w:r>
      <w:r w:rsidRPr="00850CD0">
        <w:rPr>
          <w:sz w:val="36"/>
          <w:szCs w:val="36"/>
        </w:rPr>
        <w:tab/>
        <w:t>Craig Rappaport</w:t>
      </w:r>
    </w:p>
    <w:p w14:paraId="0EE2AEA3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Plethora Technologies LLC</w:t>
      </w:r>
    </w:p>
    <w:p w14:paraId="29524A08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Chief Executive Officer</w:t>
      </w:r>
    </w:p>
    <w:p w14:paraId="54EECBD4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516 - 830 - 8994</w:t>
      </w:r>
    </w:p>
    <w:p w14:paraId="680E6353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JoinPlethora.com</w:t>
      </w:r>
    </w:p>
    <w:p w14:paraId="0B0542CB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lastRenderedPageBreak/>
        <w:t>The FIRST App Helping All Long Islanders Find and Book All Mobile Businesses and Charities</w:t>
      </w:r>
    </w:p>
    <w:p w14:paraId="63E01ED7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01:40:13</w:t>
      </w:r>
      <w:r w:rsidRPr="00850CD0">
        <w:rPr>
          <w:sz w:val="36"/>
          <w:szCs w:val="36"/>
        </w:rPr>
        <w:tab/>
        <w:t xml:space="preserve">Craig Rappaport, Plethora App </w:t>
      </w:r>
      <w:proofErr w:type="gramStart"/>
      <w:r w:rsidRPr="00850CD0">
        <w:rPr>
          <w:sz w:val="36"/>
          <w:szCs w:val="36"/>
        </w:rPr>
        <w:t>For</w:t>
      </w:r>
      <w:proofErr w:type="gramEnd"/>
      <w:r w:rsidRPr="00850CD0">
        <w:rPr>
          <w:sz w:val="36"/>
          <w:szCs w:val="36"/>
        </w:rPr>
        <w:t xml:space="preserve"> Mobile Pros and Charities:</w:t>
      </w:r>
      <w:r w:rsidRPr="00850CD0">
        <w:rPr>
          <w:sz w:val="36"/>
          <w:szCs w:val="36"/>
        </w:rPr>
        <w:tab/>
        <w:t>Craig Rappaport</w:t>
      </w:r>
    </w:p>
    <w:p w14:paraId="280C07AE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Plethora Technologies LLC</w:t>
      </w:r>
    </w:p>
    <w:p w14:paraId="708F756D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Chief Executive Officer</w:t>
      </w:r>
    </w:p>
    <w:p w14:paraId="4A98C0EC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516 - 830 - 8994</w:t>
      </w:r>
    </w:p>
    <w:p w14:paraId="612DEDFB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JoinPlethora.com</w:t>
      </w:r>
    </w:p>
    <w:p w14:paraId="3A0FA4A1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The FIRST App Helping All Long Islanders Find and Book All Mobile Businesses and Charities</w:t>
      </w:r>
    </w:p>
    <w:p w14:paraId="052B844A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01:40:28</w:t>
      </w:r>
      <w:r w:rsidRPr="00850CD0">
        <w:rPr>
          <w:sz w:val="36"/>
          <w:szCs w:val="36"/>
        </w:rPr>
        <w:tab/>
        <w:t>Sam Liebowitz | www.TalkRadio.nyc:</w:t>
      </w:r>
      <w:r w:rsidRPr="00850CD0">
        <w:rPr>
          <w:sz w:val="36"/>
          <w:szCs w:val="36"/>
        </w:rPr>
        <w:tab/>
        <w:t>Sam Liebowitz</w:t>
      </w:r>
    </w:p>
    <w:p w14:paraId="717ECF84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Executive Producer</w:t>
      </w:r>
    </w:p>
    <w:p w14:paraId="28EBE37B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http://talkradio.nyc/</w:t>
      </w:r>
    </w:p>
    <w:p w14:paraId="7C82A824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Sam@TalkRadio.nyc</w:t>
      </w:r>
    </w:p>
    <w:p w14:paraId="3B7971B4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https://www.linkedin.com/in/consciousconsultant/</w:t>
      </w:r>
    </w:p>
    <w:p w14:paraId="3D0BCD59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01:40:29</w:t>
      </w:r>
      <w:r w:rsidRPr="00850CD0">
        <w:rPr>
          <w:sz w:val="36"/>
          <w:szCs w:val="36"/>
        </w:rPr>
        <w:tab/>
        <w:t>Alessio Rinaldo-The Worldwide Eating:</w:t>
      </w:r>
      <w:r w:rsidRPr="00850CD0">
        <w:rPr>
          <w:sz w:val="36"/>
          <w:szCs w:val="36"/>
        </w:rPr>
        <w:tab/>
        <w:t xml:space="preserve">Hi everyone Alessio here from Italy. I'm a wine expert and Head Waiter. </w:t>
      </w:r>
      <w:proofErr w:type="gramStart"/>
      <w:r w:rsidRPr="00850CD0">
        <w:rPr>
          <w:sz w:val="36"/>
          <w:szCs w:val="36"/>
        </w:rPr>
        <w:t>At the moment</w:t>
      </w:r>
      <w:proofErr w:type="gramEnd"/>
      <w:r w:rsidRPr="00850CD0">
        <w:rPr>
          <w:sz w:val="36"/>
          <w:szCs w:val="36"/>
        </w:rPr>
        <w:t xml:space="preserve"> I am working on projects regarding green travelling restaurants. The caravans </w:t>
      </w:r>
      <w:proofErr w:type="spellStart"/>
      <w:r w:rsidRPr="00850CD0">
        <w:rPr>
          <w:sz w:val="36"/>
          <w:szCs w:val="36"/>
        </w:rPr>
        <w:t>wil</w:t>
      </w:r>
      <w:proofErr w:type="spellEnd"/>
      <w:r w:rsidRPr="00850CD0">
        <w:rPr>
          <w:sz w:val="36"/>
          <w:szCs w:val="36"/>
        </w:rPr>
        <w:t xml:space="preserve"> run with </w:t>
      </w:r>
      <w:proofErr w:type="spellStart"/>
      <w:r w:rsidRPr="00850CD0">
        <w:rPr>
          <w:sz w:val="36"/>
          <w:szCs w:val="36"/>
        </w:rPr>
        <w:t>pedalling</w:t>
      </w:r>
      <w:proofErr w:type="spellEnd"/>
      <w:r w:rsidRPr="00850CD0">
        <w:rPr>
          <w:sz w:val="36"/>
          <w:szCs w:val="36"/>
        </w:rPr>
        <w:t xml:space="preserve"> stations and solar panels to create energy for all the tools.</w:t>
      </w:r>
    </w:p>
    <w:p w14:paraId="08D1A9B3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lastRenderedPageBreak/>
        <w:tab/>
      </w:r>
      <w:r w:rsidRPr="00850CD0">
        <w:rPr>
          <w:sz w:val="36"/>
          <w:szCs w:val="36"/>
        </w:rPr>
        <w:tab/>
      </w:r>
      <w:r w:rsidRPr="00850CD0">
        <w:rPr>
          <w:sz w:val="36"/>
          <w:szCs w:val="36"/>
        </w:rPr>
        <w:tab/>
        <w:t>I'm looking for someone who works in Automotives and Solar Panels industries. Let's connect:</w:t>
      </w:r>
    </w:p>
    <w:p w14:paraId="6E67EDC0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ab/>
      </w:r>
      <w:r w:rsidRPr="00850CD0">
        <w:rPr>
          <w:sz w:val="36"/>
          <w:szCs w:val="36"/>
        </w:rPr>
        <w:tab/>
      </w:r>
      <w:r w:rsidRPr="00850CD0">
        <w:rPr>
          <w:sz w:val="36"/>
          <w:szCs w:val="36"/>
        </w:rPr>
        <w:tab/>
      </w:r>
      <w:r w:rsidRPr="00850CD0">
        <w:rPr>
          <w:sz w:val="36"/>
          <w:szCs w:val="36"/>
        </w:rPr>
        <w:tab/>
      </w:r>
      <w:r w:rsidRPr="00850CD0">
        <w:rPr>
          <w:sz w:val="36"/>
          <w:szCs w:val="36"/>
        </w:rPr>
        <w:tab/>
      </w:r>
      <w:r w:rsidRPr="00850CD0">
        <w:rPr>
          <w:sz w:val="36"/>
          <w:szCs w:val="36"/>
        </w:rPr>
        <w:tab/>
      </w:r>
      <w:r w:rsidRPr="00850CD0">
        <w:rPr>
          <w:sz w:val="36"/>
          <w:szCs w:val="36"/>
        </w:rPr>
        <w:tab/>
        <w:t>https://www.linkedin.com/in/alessio-rinaldo/</w:t>
      </w:r>
    </w:p>
    <w:p w14:paraId="2418C1A8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ab/>
      </w:r>
      <w:r w:rsidRPr="00850CD0">
        <w:rPr>
          <w:sz w:val="36"/>
          <w:szCs w:val="36"/>
        </w:rPr>
        <w:tab/>
      </w:r>
      <w:r w:rsidRPr="00850CD0">
        <w:rPr>
          <w:sz w:val="36"/>
          <w:szCs w:val="36"/>
        </w:rPr>
        <w:tab/>
      </w:r>
      <w:r w:rsidRPr="00850CD0">
        <w:rPr>
          <w:sz w:val="36"/>
          <w:szCs w:val="36"/>
        </w:rPr>
        <w:tab/>
      </w:r>
      <w:r w:rsidRPr="00850CD0">
        <w:rPr>
          <w:sz w:val="36"/>
          <w:szCs w:val="36"/>
        </w:rPr>
        <w:tab/>
      </w:r>
      <w:r w:rsidRPr="00850CD0">
        <w:rPr>
          <w:sz w:val="36"/>
          <w:szCs w:val="36"/>
        </w:rPr>
        <w:tab/>
      </w:r>
      <w:r w:rsidRPr="00850CD0">
        <w:rPr>
          <w:sz w:val="36"/>
          <w:szCs w:val="36"/>
        </w:rPr>
        <w:tab/>
        <w:t>https://calendly.com/alessio-rinaldo94/15min</w:t>
      </w:r>
    </w:p>
    <w:p w14:paraId="64CA1AE1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01:40:32</w:t>
      </w:r>
      <w:r w:rsidRPr="00850CD0">
        <w:rPr>
          <w:sz w:val="36"/>
          <w:szCs w:val="36"/>
        </w:rPr>
        <w:tab/>
        <w:t>Raj Shankar, Immigration Lawyer:</w:t>
      </w:r>
      <w:r w:rsidRPr="00850CD0">
        <w:rPr>
          <w:sz w:val="36"/>
          <w:szCs w:val="36"/>
        </w:rPr>
        <w:tab/>
        <w:t>Rajat Shankar</w:t>
      </w:r>
    </w:p>
    <w:p w14:paraId="38760334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Shankar &amp; Associates, PC - Immigration Law</w:t>
      </w:r>
    </w:p>
    <w:p w14:paraId="2265B716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 xml:space="preserve">518 Plainview Road, </w:t>
      </w:r>
    </w:p>
    <w:p w14:paraId="332D8EA0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Plainview, NY 11803</w:t>
      </w:r>
    </w:p>
    <w:p w14:paraId="75C55C79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Tel:  347-416-6825</w:t>
      </w:r>
    </w:p>
    <w:p w14:paraId="2F7991AF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Fax: 212-461-1468</w:t>
      </w:r>
    </w:p>
    <w:p w14:paraId="65D6A6A3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rajat.shankar@shankarlaw.com</w:t>
      </w:r>
    </w:p>
    <w:p w14:paraId="76C3A0AA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01:40:36</w:t>
      </w:r>
      <w:r w:rsidRPr="00850CD0">
        <w:rPr>
          <w:sz w:val="36"/>
          <w:szCs w:val="36"/>
        </w:rPr>
        <w:tab/>
        <w:t>Brian Davidson - Digital Marketing:</w:t>
      </w:r>
      <w:r w:rsidRPr="00850CD0">
        <w:rPr>
          <w:sz w:val="36"/>
          <w:szCs w:val="36"/>
        </w:rPr>
        <w:tab/>
      </w:r>
      <w:proofErr w:type="spellStart"/>
      <w:r w:rsidRPr="00850CD0">
        <w:rPr>
          <w:sz w:val="36"/>
          <w:szCs w:val="36"/>
        </w:rPr>
        <w:t>genis</w:t>
      </w:r>
      <w:proofErr w:type="spellEnd"/>
      <w:r w:rsidRPr="00850CD0">
        <w:rPr>
          <w:sz w:val="36"/>
          <w:szCs w:val="36"/>
        </w:rPr>
        <w:t xml:space="preserve"> </w:t>
      </w:r>
      <w:proofErr w:type="spellStart"/>
      <w:r w:rsidRPr="00850CD0">
        <w:rPr>
          <w:sz w:val="36"/>
          <w:szCs w:val="36"/>
        </w:rPr>
        <w:t>orozco</w:t>
      </w:r>
      <w:proofErr w:type="spellEnd"/>
    </w:p>
    <w:p w14:paraId="49F797B6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 xml:space="preserve">realty connect </w:t>
      </w:r>
      <w:proofErr w:type="spellStart"/>
      <w:r w:rsidRPr="00850CD0">
        <w:rPr>
          <w:sz w:val="36"/>
          <w:szCs w:val="36"/>
        </w:rPr>
        <w:t>usa</w:t>
      </w:r>
      <w:proofErr w:type="spellEnd"/>
    </w:p>
    <w:p w14:paraId="3A8407FF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516-606-2025</w:t>
      </w:r>
    </w:p>
    <w:p w14:paraId="7633842C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genorozco0813@gmail.com</w:t>
      </w:r>
    </w:p>
    <w:p w14:paraId="31627137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01:40:36</w:t>
      </w:r>
      <w:r w:rsidRPr="00850CD0">
        <w:rPr>
          <w:sz w:val="36"/>
          <w:szCs w:val="36"/>
        </w:rPr>
        <w:tab/>
        <w:t>Luis Ramirez- Mortgage Loan officer:</w:t>
      </w:r>
      <w:r w:rsidRPr="00850CD0">
        <w:rPr>
          <w:sz w:val="36"/>
          <w:szCs w:val="36"/>
        </w:rPr>
        <w:tab/>
        <w:t xml:space="preserve">Luis Ramirez- MLO/Residential and Investing home lending </w:t>
      </w:r>
    </w:p>
    <w:p w14:paraId="289E0DBE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Cell:516-765-5909</w:t>
      </w:r>
    </w:p>
    <w:p w14:paraId="528205CB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lastRenderedPageBreak/>
        <w:t>Email:  lramirez@contourmtg.com</w:t>
      </w:r>
    </w:p>
    <w:p w14:paraId="6125196E" w14:textId="77777777" w:rsidR="00850CD0" w:rsidRPr="00850CD0" w:rsidRDefault="00850CD0" w:rsidP="00850CD0">
      <w:pPr>
        <w:rPr>
          <w:sz w:val="36"/>
          <w:szCs w:val="36"/>
        </w:rPr>
      </w:pPr>
    </w:p>
    <w:p w14:paraId="674D853F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 xml:space="preserve">Hey everyone, I would like to introduce myself as a new member: Luis Ramirez-Mortgage Loan Officer </w:t>
      </w:r>
    </w:p>
    <w:p w14:paraId="23FDBE7F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 xml:space="preserve">What I do is you know how a lot of people sometimes get frustrated with renting because they want to be able to do what they want, they want privacy, maybe have a growing </w:t>
      </w:r>
      <w:proofErr w:type="gramStart"/>
      <w:r w:rsidRPr="00850CD0">
        <w:rPr>
          <w:sz w:val="36"/>
          <w:szCs w:val="36"/>
        </w:rPr>
        <w:t>family</w:t>
      </w:r>
      <w:proofErr w:type="gramEnd"/>
      <w:r w:rsidRPr="00850CD0">
        <w:rPr>
          <w:sz w:val="36"/>
          <w:szCs w:val="36"/>
        </w:rPr>
        <w:t xml:space="preserve"> or even sometimes want to make some more income and start investing.</w:t>
      </w:r>
    </w:p>
    <w:p w14:paraId="5881C43C" w14:textId="77777777" w:rsidR="00850CD0" w:rsidRPr="00850CD0" w:rsidRDefault="00850CD0" w:rsidP="00850CD0">
      <w:pPr>
        <w:rPr>
          <w:sz w:val="36"/>
          <w:szCs w:val="36"/>
        </w:rPr>
      </w:pPr>
    </w:p>
    <w:p w14:paraId="0552112F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 xml:space="preserve">Well, what I do is I help people like that find the financing to </w:t>
      </w:r>
      <w:proofErr w:type="gramStart"/>
      <w:r w:rsidRPr="00850CD0">
        <w:rPr>
          <w:sz w:val="36"/>
          <w:szCs w:val="36"/>
        </w:rPr>
        <w:t>actually buy</w:t>
      </w:r>
      <w:proofErr w:type="gramEnd"/>
      <w:r w:rsidRPr="00850CD0">
        <w:rPr>
          <w:sz w:val="36"/>
          <w:szCs w:val="36"/>
        </w:rPr>
        <w:t xml:space="preserve"> a home so that they can finally start making extra money and have freedom to do what they want with their home and also live comfortably with their family.</w:t>
      </w:r>
    </w:p>
    <w:p w14:paraId="3869F451" w14:textId="77777777" w:rsidR="00850CD0" w:rsidRPr="00850CD0" w:rsidRDefault="00850CD0" w:rsidP="00850CD0">
      <w:pPr>
        <w:rPr>
          <w:sz w:val="36"/>
          <w:szCs w:val="36"/>
        </w:rPr>
      </w:pPr>
    </w:p>
    <w:p w14:paraId="53CEA2C3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01:40:41</w:t>
      </w:r>
      <w:r w:rsidRPr="00850CD0">
        <w:rPr>
          <w:sz w:val="36"/>
          <w:szCs w:val="36"/>
        </w:rPr>
        <w:tab/>
        <w:t>Steve Wagner:</w:t>
      </w:r>
      <w:r w:rsidRPr="00850CD0">
        <w:rPr>
          <w:sz w:val="36"/>
          <w:szCs w:val="36"/>
        </w:rPr>
        <w:tab/>
        <w:t>Steve Wagner, First Impression Maker</w:t>
      </w:r>
    </w:p>
    <w:p w14:paraId="3946FCCA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Wagner Photo-</w:t>
      </w:r>
      <w:proofErr w:type="spellStart"/>
      <w:r w:rsidRPr="00850CD0">
        <w:rPr>
          <w:sz w:val="36"/>
          <w:szCs w:val="36"/>
        </w:rPr>
        <w:t>Grafx</w:t>
      </w:r>
      <w:proofErr w:type="spellEnd"/>
      <w:r w:rsidRPr="00850CD0">
        <w:rPr>
          <w:sz w:val="36"/>
          <w:szCs w:val="36"/>
        </w:rPr>
        <w:t>, CORPORATE AND PRODUCT PHOTOGRAPHY Service based in Northern New Jersey, working anywhere.</w:t>
      </w:r>
    </w:p>
    <w:p w14:paraId="735CA513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Www.wagnerphotografx.com</w:t>
      </w:r>
    </w:p>
    <w:p w14:paraId="4435C5FC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info@wagnerphotografx.com</w:t>
      </w:r>
    </w:p>
    <w:p w14:paraId="5DF92698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(847) 275-3936</w:t>
      </w:r>
    </w:p>
    <w:p w14:paraId="3A4A6B16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lastRenderedPageBreak/>
        <w:t>Call me to discuss your project or just to chat!  Steve</w:t>
      </w:r>
    </w:p>
    <w:p w14:paraId="53FB0AF9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01:40:48</w:t>
      </w:r>
      <w:r w:rsidRPr="00850CD0">
        <w:rPr>
          <w:sz w:val="36"/>
          <w:szCs w:val="36"/>
        </w:rPr>
        <w:tab/>
        <w:t>Andrea Pass Public Relations:</w:t>
      </w:r>
      <w:r w:rsidRPr="00850CD0">
        <w:rPr>
          <w:sz w:val="36"/>
          <w:szCs w:val="36"/>
        </w:rPr>
        <w:tab/>
        <w:t>North Jersey in-person networking: Thursday, Oct 20, 6pm, Ridgewood, NJ. Email Andrea@AndreaPassPR.com for info. Limited spots still available.</w:t>
      </w:r>
    </w:p>
    <w:p w14:paraId="60E0E672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01:40:54</w:t>
      </w:r>
      <w:r w:rsidRPr="00850CD0">
        <w:rPr>
          <w:sz w:val="36"/>
          <w:szCs w:val="36"/>
        </w:rPr>
        <w:tab/>
        <w:t>Rich Alva-Roof Services:</w:t>
      </w:r>
      <w:r w:rsidRPr="00850CD0">
        <w:rPr>
          <w:sz w:val="36"/>
          <w:szCs w:val="36"/>
        </w:rPr>
        <w:tab/>
        <w:t xml:space="preserve">Commercial and residential roofing, 631 848 5806 for Long Island and the 5 </w:t>
      </w:r>
      <w:proofErr w:type="spellStart"/>
      <w:proofErr w:type="gramStart"/>
      <w:r w:rsidRPr="00850CD0">
        <w:rPr>
          <w:sz w:val="36"/>
          <w:szCs w:val="36"/>
        </w:rPr>
        <w:t>boros</w:t>
      </w:r>
      <w:proofErr w:type="spellEnd"/>
      <w:r w:rsidRPr="00850CD0">
        <w:rPr>
          <w:sz w:val="36"/>
          <w:szCs w:val="36"/>
        </w:rPr>
        <w:t xml:space="preserve"> :</w:t>
      </w:r>
      <w:proofErr w:type="gramEnd"/>
      <w:r w:rsidRPr="00850CD0">
        <w:rPr>
          <w:sz w:val="36"/>
          <w:szCs w:val="36"/>
        </w:rPr>
        <w:t xml:space="preserve"> )</w:t>
      </w:r>
    </w:p>
    <w:p w14:paraId="2EF58426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01:40:58</w:t>
      </w:r>
      <w:r w:rsidRPr="00850CD0">
        <w:rPr>
          <w:sz w:val="36"/>
          <w:szCs w:val="36"/>
        </w:rPr>
        <w:tab/>
        <w:t>Brian Davidson - Digital Marketing:</w:t>
      </w:r>
      <w:r w:rsidRPr="00850CD0">
        <w:rPr>
          <w:sz w:val="36"/>
          <w:szCs w:val="36"/>
        </w:rPr>
        <w:tab/>
        <w:t xml:space="preserve">Brian Davidson </w:t>
      </w:r>
    </w:p>
    <w:p w14:paraId="1BDB6C64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BD Digital Marketing Services, specializing in social media, email marketing and website development for service based small businesses.</w:t>
      </w:r>
    </w:p>
    <w:p w14:paraId="4BD9EFD9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 xml:space="preserve">bbdmservices@gmail.com </w:t>
      </w:r>
    </w:p>
    <w:p w14:paraId="02D34887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914-500-7712</w:t>
      </w:r>
    </w:p>
    <w:p w14:paraId="7E921DB5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 xml:space="preserve">https://bddmservices.com </w:t>
      </w:r>
    </w:p>
    <w:p w14:paraId="468AB193" w14:textId="77777777" w:rsidR="00850CD0" w:rsidRPr="00850CD0" w:rsidRDefault="00850CD0" w:rsidP="00850CD0">
      <w:pPr>
        <w:rPr>
          <w:sz w:val="36"/>
          <w:szCs w:val="36"/>
        </w:rPr>
      </w:pPr>
    </w:p>
    <w:p w14:paraId="51CB38E1" w14:textId="77777777" w:rsidR="00850CD0" w:rsidRPr="00850CD0" w:rsidRDefault="00850CD0" w:rsidP="00850CD0">
      <w:pPr>
        <w:rPr>
          <w:sz w:val="36"/>
          <w:szCs w:val="36"/>
        </w:rPr>
      </w:pPr>
    </w:p>
    <w:p w14:paraId="7C51FFD4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Schedule a FREE 30 min consultation &gt;&gt; https://calendly.com/bddmservices/free-consultation</w:t>
      </w:r>
    </w:p>
    <w:p w14:paraId="70D05E06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01:41:01</w:t>
      </w:r>
      <w:r w:rsidRPr="00850CD0">
        <w:rPr>
          <w:sz w:val="36"/>
          <w:szCs w:val="36"/>
        </w:rPr>
        <w:tab/>
        <w:t>Melanie Cunningham-Business &amp; Intellectual Property Attorney:</w:t>
      </w:r>
      <w:r w:rsidRPr="00850CD0">
        <w:rPr>
          <w:sz w:val="36"/>
          <w:szCs w:val="36"/>
        </w:rPr>
        <w:tab/>
        <w:t>Melanie Cunningham</w:t>
      </w:r>
    </w:p>
    <w:p w14:paraId="04B40FAF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lastRenderedPageBreak/>
        <w:t>Business &amp; Intellectual Property for Small Business (NY)</w:t>
      </w:r>
    </w:p>
    <w:p w14:paraId="0ACA57A9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Melanie Cunningham Law Office P.C.</w:t>
      </w:r>
    </w:p>
    <w:p w14:paraId="0F91B2E2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www. mcunninghamlaw.com</w:t>
      </w:r>
    </w:p>
    <w:p w14:paraId="63883C53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**melanie@mcunninghamlaw.com**</w:t>
      </w:r>
    </w:p>
    <w:p w14:paraId="7C7F2D24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 xml:space="preserve">_We help small business owners protect and maximize their intellectual </w:t>
      </w:r>
      <w:proofErr w:type="gramStart"/>
      <w:r w:rsidRPr="00850CD0">
        <w:rPr>
          <w:sz w:val="36"/>
          <w:szCs w:val="36"/>
        </w:rPr>
        <w:t>property._</w:t>
      </w:r>
      <w:proofErr w:type="gramEnd"/>
    </w:p>
    <w:p w14:paraId="35F3BAFC" w14:textId="77777777" w:rsidR="00850CD0" w:rsidRPr="00850CD0" w:rsidRDefault="00850CD0" w:rsidP="00850CD0">
      <w:pPr>
        <w:rPr>
          <w:sz w:val="36"/>
          <w:szCs w:val="36"/>
        </w:rPr>
      </w:pPr>
    </w:p>
    <w:p w14:paraId="62592797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NYS Certified M/WBE</w:t>
      </w:r>
    </w:p>
    <w:p w14:paraId="1150C817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NYC Certified M/WBE</w:t>
      </w:r>
    </w:p>
    <w:p w14:paraId="6318D3F9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https://www.linkedin.com/in/melanie-cunningham-8108a39/</w:t>
      </w:r>
    </w:p>
    <w:p w14:paraId="4A88EB72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01:41:12</w:t>
      </w:r>
      <w:r w:rsidRPr="00850CD0">
        <w:rPr>
          <w:sz w:val="36"/>
          <w:szCs w:val="36"/>
        </w:rPr>
        <w:tab/>
        <w:t>Paul Poblete - Architect / Virtual Tour Photography:</w:t>
      </w:r>
      <w:r w:rsidRPr="00850CD0">
        <w:rPr>
          <w:sz w:val="36"/>
          <w:szCs w:val="36"/>
        </w:rPr>
        <w:tab/>
        <w:t>Paul Poblete / Owner</w:t>
      </w:r>
    </w:p>
    <w:p w14:paraId="01BD5527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631-933-2618</w:t>
      </w:r>
    </w:p>
    <w:p w14:paraId="57785963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Apollo3DScanning.com</w:t>
      </w:r>
    </w:p>
    <w:p w14:paraId="3F0A08DA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Apollo 3D Scanning</w:t>
      </w:r>
    </w:p>
    <w:p w14:paraId="7F027486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Virtual Tour Walk Through</w:t>
      </w:r>
    </w:p>
    <w:p w14:paraId="1C3D3703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01:41:52</w:t>
      </w:r>
      <w:r w:rsidRPr="00850CD0">
        <w:rPr>
          <w:sz w:val="36"/>
          <w:szCs w:val="36"/>
        </w:rPr>
        <w:tab/>
        <w:t xml:space="preserve">Luis </w:t>
      </w:r>
      <w:proofErr w:type="spellStart"/>
      <w:r w:rsidRPr="00850CD0">
        <w:rPr>
          <w:sz w:val="36"/>
          <w:szCs w:val="36"/>
        </w:rPr>
        <w:t>Bigit</w:t>
      </w:r>
      <w:proofErr w:type="spellEnd"/>
      <w:r w:rsidRPr="00850CD0">
        <w:rPr>
          <w:sz w:val="36"/>
          <w:szCs w:val="36"/>
        </w:rPr>
        <w:t>-Mechanical Engineer and Home Inspector:</w:t>
      </w:r>
      <w:r w:rsidRPr="00850CD0">
        <w:rPr>
          <w:sz w:val="36"/>
          <w:szCs w:val="36"/>
        </w:rPr>
        <w:tab/>
        <w:t xml:space="preserve">Luis </w:t>
      </w:r>
      <w:proofErr w:type="spellStart"/>
      <w:r w:rsidRPr="00850CD0">
        <w:rPr>
          <w:sz w:val="36"/>
          <w:szCs w:val="36"/>
        </w:rPr>
        <w:t>Bigit</w:t>
      </w:r>
      <w:proofErr w:type="spellEnd"/>
      <w:r w:rsidRPr="00850CD0">
        <w:rPr>
          <w:sz w:val="36"/>
          <w:szCs w:val="36"/>
        </w:rPr>
        <w:t xml:space="preserve"> Licensed Home Inspector Cell number 516-554-5703 (Northeast Inspections).</w:t>
      </w:r>
    </w:p>
    <w:p w14:paraId="73742B27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lastRenderedPageBreak/>
        <w:t>01:42:20</w:t>
      </w:r>
      <w:r w:rsidRPr="00850CD0">
        <w:rPr>
          <w:sz w:val="36"/>
          <w:szCs w:val="36"/>
        </w:rPr>
        <w:tab/>
      </w:r>
      <w:proofErr w:type="spellStart"/>
      <w:proofErr w:type="gramStart"/>
      <w:r w:rsidRPr="00850CD0">
        <w:rPr>
          <w:sz w:val="36"/>
          <w:szCs w:val="36"/>
        </w:rPr>
        <w:t>garyglick</w:t>
      </w:r>
      <w:proofErr w:type="spellEnd"/>
      <w:r w:rsidRPr="00850CD0">
        <w:rPr>
          <w:sz w:val="36"/>
          <w:szCs w:val="36"/>
        </w:rPr>
        <w:t xml:space="preserve">  Jewish</w:t>
      </w:r>
      <w:proofErr w:type="gramEnd"/>
      <w:r w:rsidRPr="00850CD0">
        <w:rPr>
          <w:sz w:val="36"/>
          <w:szCs w:val="36"/>
        </w:rPr>
        <w:t xml:space="preserve"> War Veterans of USA:</w:t>
      </w:r>
      <w:r w:rsidRPr="00850CD0">
        <w:rPr>
          <w:sz w:val="36"/>
          <w:szCs w:val="36"/>
        </w:rPr>
        <w:tab/>
        <w:t>we-are-vets.us    link to us</w:t>
      </w:r>
    </w:p>
    <w:p w14:paraId="4AA878CB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01:43:02</w:t>
      </w:r>
      <w:r w:rsidRPr="00850CD0">
        <w:rPr>
          <w:sz w:val="36"/>
          <w:szCs w:val="36"/>
        </w:rPr>
        <w:tab/>
        <w:t>Les Wolff Sports LLC.:</w:t>
      </w:r>
      <w:r w:rsidRPr="00850CD0">
        <w:rPr>
          <w:sz w:val="36"/>
          <w:szCs w:val="36"/>
        </w:rPr>
        <w:tab/>
        <w:t>Special WOW offer if anyone wants to know what a special collectable is worth just call me 516-933-7787 and email pix lwolff1823@aol.com</w:t>
      </w:r>
    </w:p>
    <w:p w14:paraId="3C2EE6E0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01:43:09</w:t>
      </w:r>
      <w:r w:rsidRPr="00850CD0">
        <w:rPr>
          <w:sz w:val="36"/>
          <w:szCs w:val="36"/>
        </w:rPr>
        <w:tab/>
        <w:t>Rajiv | Reputation Management:</w:t>
      </w:r>
      <w:r w:rsidRPr="00850CD0">
        <w:rPr>
          <w:sz w:val="36"/>
          <w:szCs w:val="36"/>
        </w:rPr>
        <w:tab/>
        <w:t>Is anyone interested in receiving a complimentary launch strategy consultation from the team that helped a client do $1.3 Billion in sales at launch? Then you'll want to attend our free training Nov 15 at 11am EST. RSVP here: https://lnkd.in/eYJuaCqB</w:t>
      </w:r>
    </w:p>
    <w:p w14:paraId="6E5C0520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01:43:19</w:t>
      </w:r>
      <w:r w:rsidRPr="00850CD0">
        <w:rPr>
          <w:sz w:val="36"/>
          <w:szCs w:val="36"/>
        </w:rPr>
        <w:tab/>
        <w:t xml:space="preserve">Rich Buyer - Kick-Ass Branding </w:t>
      </w:r>
      <w:proofErr w:type="gramStart"/>
      <w:r w:rsidRPr="00850CD0">
        <w:rPr>
          <w:sz w:val="36"/>
          <w:szCs w:val="36"/>
        </w:rPr>
        <w:t>Design  •</w:t>
      </w:r>
      <w:proofErr w:type="gramEnd"/>
      <w:r w:rsidRPr="00850CD0">
        <w:rPr>
          <w:sz w:val="36"/>
          <w:szCs w:val="36"/>
        </w:rPr>
        <w:t xml:space="preserve">  www.richbuyer.com:</w:t>
      </w:r>
      <w:r w:rsidRPr="00850CD0">
        <w:rPr>
          <w:sz w:val="36"/>
          <w:szCs w:val="36"/>
        </w:rPr>
        <w:tab/>
        <w:t>My name is Rich Buyer and I am a branding design expert with 22 YEARS EXPERIENCE!</w:t>
      </w:r>
    </w:p>
    <w:p w14:paraId="5B3D9017" w14:textId="77777777" w:rsidR="00850CD0" w:rsidRPr="00850CD0" w:rsidRDefault="00850CD0" w:rsidP="00850CD0">
      <w:pPr>
        <w:rPr>
          <w:sz w:val="36"/>
          <w:szCs w:val="36"/>
        </w:rPr>
      </w:pPr>
    </w:p>
    <w:p w14:paraId="63CD98BF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 xml:space="preserve">Think web sites, logos, presentation materials - anything from your company that </w:t>
      </w:r>
      <w:proofErr w:type="gramStart"/>
      <w:r w:rsidRPr="00850CD0">
        <w:rPr>
          <w:sz w:val="36"/>
          <w:szCs w:val="36"/>
        </w:rPr>
        <w:t>has to</w:t>
      </w:r>
      <w:proofErr w:type="gramEnd"/>
      <w:r w:rsidRPr="00850CD0">
        <w:rPr>
          <w:sz w:val="36"/>
          <w:szCs w:val="36"/>
        </w:rPr>
        <w:t xml:space="preserve"> not only look amazing but has to consistently convey your brand!</w:t>
      </w:r>
    </w:p>
    <w:p w14:paraId="6169C1C8" w14:textId="77777777" w:rsidR="00850CD0" w:rsidRPr="00850CD0" w:rsidRDefault="00850CD0" w:rsidP="00850CD0">
      <w:pPr>
        <w:rPr>
          <w:sz w:val="36"/>
          <w:szCs w:val="36"/>
        </w:rPr>
      </w:pPr>
    </w:p>
    <w:p w14:paraId="313C132A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https://richbuyer.com</w:t>
      </w:r>
    </w:p>
    <w:p w14:paraId="68B7EF3F" w14:textId="77777777" w:rsidR="00850CD0" w:rsidRPr="00850CD0" w:rsidRDefault="00850CD0" w:rsidP="00850CD0">
      <w:pPr>
        <w:rPr>
          <w:sz w:val="36"/>
          <w:szCs w:val="36"/>
        </w:rPr>
      </w:pPr>
    </w:p>
    <w:p w14:paraId="73623E8B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https://richbuyerphotography.com</w:t>
      </w:r>
    </w:p>
    <w:p w14:paraId="1B06419A" w14:textId="77777777" w:rsidR="00850CD0" w:rsidRPr="00850CD0" w:rsidRDefault="00850CD0" w:rsidP="00850CD0">
      <w:pPr>
        <w:rPr>
          <w:sz w:val="36"/>
          <w:szCs w:val="36"/>
        </w:rPr>
      </w:pPr>
    </w:p>
    <w:p w14:paraId="5A0F6206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lastRenderedPageBreak/>
        <w:t>https://www.linkedin.com/in/richbuyer/</w:t>
      </w:r>
    </w:p>
    <w:p w14:paraId="1B30590C" w14:textId="77777777" w:rsidR="00850CD0" w:rsidRPr="00850CD0" w:rsidRDefault="00850CD0" w:rsidP="00850CD0">
      <w:pPr>
        <w:rPr>
          <w:sz w:val="36"/>
          <w:szCs w:val="36"/>
        </w:rPr>
      </w:pPr>
    </w:p>
    <w:p w14:paraId="28D4E52C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https://gurushots.com/PixL212/photos</w:t>
      </w:r>
    </w:p>
    <w:p w14:paraId="0A688B39" w14:textId="77777777" w:rsidR="00850CD0" w:rsidRPr="00850CD0" w:rsidRDefault="00850CD0" w:rsidP="00850CD0">
      <w:pPr>
        <w:rPr>
          <w:sz w:val="36"/>
          <w:szCs w:val="36"/>
        </w:rPr>
      </w:pPr>
    </w:p>
    <w:p w14:paraId="67B1D30F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rich@richbuyer.com</w:t>
      </w:r>
    </w:p>
    <w:p w14:paraId="2BFADFFC" w14:textId="77777777" w:rsidR="00850CD0" w:rsidRPr="00850CD0" w:rsidRDefault="00850CD0" w:rsidP="00850CD0">
      <w:pPr>
        <w:rPr>
          <w:sz w:val="36"/>
          <w:szCs w:val="36"/>
        </w:rPr>
      </w:pPr>
    </w:p>
    <w:p w14:paraId="526F91D9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212.505.7877</w:t>
      </w:r>
    </w:p>
    <w:p w14:paraId="1D3B20BA" w14:textId="77777777" w:rsidR="00850CD0" w:rsidRPr="00850CD0" w:rsidRDefault="00850CD0" w:rsidP="00850CD0">
      <w:pPr>
        <w:rPr>
          <w:sz w:val="36"/>
          <w:szCs w:val="36"/>
        </w:rPr>
      </w:pPr>
    </w:p>
    <w:p w14:paraId="006352D2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How can I help deliver your message?</w:t>
      </w:r>
    </w:p>
    <w:p w14:paraId="7D6CEE32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01:43:35</w:t>
      </w:r>
      <w:r w:rsidRPr="00850CD0">
        <w:rPr>
          <w:sz w:val="36"/>
          <w:szCs w:val="36"/>
        </w:rPr>
        <w:tab/>
        <w:t>Darryl Haberman - Management Consultant:</w:t>
      </w:r>
      <w:r w:rsidRPr="00850CD0">
        <w:rPr>
          <w:sz w:val="36"/>
          <w:szCs w:val="36"/>
        </w:rPr>
        <w:tab/>
        <w:t>NAME (COMPANY): Darryl Haberman (Haberman Consulting)</w:t>
      </w:r>
    </w:p>
    <w:p w14:paraId="56FADEF0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LOCATION: NYC, Upper East Side</w:t>
      </w:r>
    </w:p>
    <w:p w14:paraId="71477F44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BUSINESS AREAS: Operations, Strategic Partnerships, Business Development, Start-ups, Sports Media</w:t>
      </w:r>
    </w:p>
    <w:p w14:paraId="5EEA4AFD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WEBSITE: https://www.habermandigital.com</w:t>
      </w:r>
    </w:p>
    <w:p w14:paraId="5D4BAC57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LINKEDIN: https://www.linkedin.com/in/haberman</w:t>
      </w:r>
    </w:p>
    <w:p w14:paraId="3B1F7D0B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CALENDLY: https://calendly.com/darryl-haberman</w:t>
      </w:r>
    </w:p>
    <w:p w14:paraId="420CD701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EMAIL: darryl@habermandigital.com</w:t>
      </w:r>
    </w:p>
    <w:p w14:paraId="01A10A33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PHONE: 646-413-2022</w:t>
      </w:r>
    </w:p>
    <w:p w14:paraId="1A10E8EC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lastRenderedPageBreak/>
        <w:t>TOP TARGETS: Sports team execs, Angel Investors, Community builders</w:t>
      </w:r>
    </w:p>
    <w:p w14:paraId="15C46787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01:43:43</w:t>
      </w:r>
      <w:r w:rsidRPr="00850CD0">
        <w:rPr>
          <w:sz w:val="36"/>
          <w:szCs w:val="36"/>
        </w:rPr>
        <w:tab/>
        <w:t>Lisa/Career-</w:t>
      </w:r>
      <w:proofErr w:type="spellStart"/>
      <w:r w:rsidRPr="00850CD0">
        <w:rPr>
          <w:sz w:val="36"/>
          <w:szCs w:val="36"/>
        </w:rPr>
        <w:t>Bereaevement</w:t>
      </w:r>
      <w:proofErr w:type="spellEnd"/>
      <w:r w:rsidRPr="00850CD0">
        <w:rPr>
          <w:sz w:val="36"/>
          <w:szCs w:val="36"/>
        </w:rPr>
        <w:t xml:space="preserve"> Specialist:</w:t>
      </w:r>
      <w:r w:rsidRPr="00850CD0">
        <w:rPr>
          <w:sz w:val="36"/>
          <w:szCs w:val="36"/>
        </w:rPr>
        <w:tab/>
        <w:t>Upcoming workshop for Business Intelligence Forum on Monday, October 24, featuring Christina Loggia from the Farmingdale SBDC - FREE, and virtual - contact me at lisa@gocareercompass.com or 631-839-6226.  You must be a business for 5 years or less.</w:t>
      </w:r>
    </w:p>
    <w:p w14:paraId="2AC45117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01:44:14</w:t>
      </w:r>
      <w:r w:rsidRPr="00850CD0">
        <w:rPr>
          <w:sz w:val="36"/>
          <w:szCs w:val="36"/>
        </w:rPr>
        <w:tab/>
        <w:t>Lisa/Career-</w:t>
      </w:r>
      <w:proofErr w:type="spellStart"/>
      <w:r w:rsidRPr="00850CD0">
        <w:rPr>
          <w:sz w:val="36"/>
          <w:szCs w:val="36"/>
        </w:rPr>
        <w:t>Bereaevement</w:t>
      </w:r>
      <w:proofErr w:type="spellEnd"/>
      <w:r w:rsidRPr="00850CD0">
        <w:rPr>
          <w:sz w:val="36"/>
          <w:szCs w:val="36"/>
        </w:rPr>
        <w:t xml:space="preserve"> Specialist:</w:t>
      </w:r>
      <w:r w:rsidRPr="00850CD0">
        <w:rPr>
          <w:sz w:val="36"/>
          <w:szCs w:val="36"/>
        </w:rPr>
        <w:tab/>
        <w:t>6-week virtual support group – Moving Forward During Challenging Times:  Holidays After Loss – from November 9 through December 14 – 7-8 pm.  - https://www.eventbrite.com/e/moving-forward-during-challenging-times-holidays-after-loss-tickets-432986322747</w:t>
      </w:r>
    </w:p>
    <w:p w14:paraId="4867B38A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01:44:22</w:t>
      </w:r>
      <w:r w:rsidRPr="00850CD0">
        <w:rPr>
          <w:sz w:val="36"/>
          <w:szCs w:val="36"/>
        </w:rPr>
        <w:tab/>
        <w:t>Sherri - Promotional Products • Printing • Gift Baskets:</w:t>
      </w:r>
      <w:r w:rsidRPr="00850CD0">
        <w:rPr>
          <w:sz w:val="36"/>
          <w:szCs w:val="36"/>
        </w:rPr>
        <w:tab/>
        <w:t xml:space="preserve">MRGmarketingCorp.com.  Sherri Gillespie   516-884-3831.   mrgSherri@yahoo.com.   Promotional Products * Printing * Custom Gift Baskets.       YOU THINK IT, WE INK </w:t>
      </w:r>
      <w:proofErr w:type="gramStart"/>
      <w:r w:rsidRPr="00850CD0">
        <w:rPr>
          <w:sz w:val="36"/>
          <w:szCs w:val="36"/>
        </w:rPr>
        <w:t>IT !</w:t>
      </w:r>
      <w:proofErr w:type="gramEnd"/>
    </w:p>
    <w:p w14:paraId="4D5F7E99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01:44:22</w:t>
      </w:r>
      <w:r w:rsidRPr="00850CD0">
        <w:rPr>
          <w:sz w:val="36"/>
          <w:szCs w:val="36"/>
        </w:rPr>
        <w:tab/>
        <w:t xml:space="preserve">Craig Rappaport, Plethora App </w:t>
      </w:r>
      <w:proofErr w:type="gramStart"/>
      <w:r w:rsidRPr="00850CD0">
        <w:rPr>
          <w:sz w:val="36"/>
          <w:szCs w:val="36"/>
        </w:rPr>
        <w:t>For</w:t>
      </w:r>
      <w:proofErr w:type="gramEnd"/>
      <w:r w:rsidRPr="00850CD0">
        <w:rPr>
          <w:sz w:val="36"/>
          <w:szCs w:val="36"/>
        </w:rPr>
        <w:t xml:space="preserve"> Mobile Pros and Charities:</w:t>
      </w:r>
      <w:r w:rsidRPr="00850CD0">
        <w:rPr>
          <w:sz w:val="36"/>
          <w:szCs w:val="36"/>
        </w:rPr>
        <w:tab/>
        <w:t>Craig Rappaport</w:t>
      </w:r>
    </w:p>
    <w:p w14:paraId="6388A46C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Plethora Technologies LLC</w:t>
      </w:r>
    </w:p>
    <w:p w14:paraId="0C18B235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Chief Executive Officer</w:t>
      </w:r>
    </w:p>
    <w:p w14:paraId="2A794F1B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516 - 830 - 8994</w:t>
      </w:r>
    </w:p>
    <w:p w14:paraId="0ADC8CF6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JoinPlethora.com</w:t>
      </w:r>
    </w:p>
    <w:p w14:paraId="4A187E27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lastRenderedPageBreak/>
        <w:t>The FIRST App Helping All Long Islanders Find and Book All Mobile Businesses and Charities</w:t>
      </w:r>
    </w:p>
    <w:p w14:paraId="28AC6E45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01:44:40</w:t>
      </w:r>
      <w:r w:rsidRPr="00850CD0">
        <w:rPr>
          <w:sz w:val="36"/>
          <w:szCs w:val="36"/>
        </w:rPr>
        <w:tab/>
        <w:t>Lisa/Career-</w:t>
      </w:r>
      <w:proofErr w:type="spellStart"/>
      <w:r w:rsidRPr="00850CD0">
        <w:rPr>
          <w:sz w:val="36"/>
          <w:szCs w:val="36"/>
        </w:rPr>
        <w:t>Bereaevement</w:t>
      </w:r>
      <w:proofErr w:type="spellEnd"/>
      <w:r w:rsidRPr="00850CD0">
        <w:rPr>
          <w:sz w:val="36"/>
          <w:szCs w:val="36"/>
        </w:rPr>
        <w:t xml:space="preserve"> Specialist:</w:t>
      </w:r>
      <w:r w:rsidRPr="00850CD0">
        <w:rPr>
          <w:sz w:val="36"/>
          <w:szCs w:val="36"/>
        </w:rPr>
        <w:tab/>
      </w:r>
      <w:proofErr w:type="gramStart"/>
      <w:r w:rsidRPr="00850CD0">
        <w:rPr>
          <w:sz w:val="36"/>
          <w:szCs w:val="36"/>
        </w:rPr>
        <w:t>FREE ,virtual</w:t>
      </w:r>
      <w:proofErr w:type="gramEnd"/>
      <w:r w:rsidRPr="00850CD0">
        <w:rPr>
          <w:sz w:val="36"/>
          <w:szCs w:val="36"/>
        </w:rPr>
        <w:t xml:space="preserve"> grief workshop sponsored by </w:t>
      </w:r>
      <w:proofErr w:type="spellStart"/>
      <w:r w:rsidRPr="00850CD0">
        <w:rPr>
          <w:sz w:val="36"/>
          <w:szCs w:val="36"/>
        </w:rPr>
        <w:t>Pinelawn</w:t>
      </w:r>
      <w:proofErr w:type="spellEnd"/>
      <w:r w:rsidRPr="00850CD0">
        <w:rPr>
          <w:sz w:val="36"/>
          <w:szCs w:val="36"/>
        </w:rPr>
        <w:t xml:space="preserve"> Memorial Park and COPE Foundation-- https://www.eventbrite.com/e/grief-online-workshop-rethinking-the-holidays-after-loss-tickets-428754735957  - Re-Thinking the Holidays after Loss</w:t>
      </w:r>
    </w:p>
    <w:p w14:paraId="7A0F0735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01:45:12</w:t>
      </w:r>
      <w:r w:rsidRPr="00850CD0">
        <w:rPr>
          <w:sz w:val="36"/>
          <w:szCs w:val="36"/>
        </w:rPr>
        <w:tab/>
        <w:t xml:space="preserve">Raoul </w:t>
      </w:r>
      <w:proofErr w:type="spellStart"/>
      <w:r w:rsidRPr="00850CD0">
        <w:rPr>
          <w:sz w:val="36"/>
          <w:szCs w:val="36"/>
        </w:rPr>
        <w:t>Didisheim</w:t>
      </w:r>
      <w:proofErr w:type="spellEnd"/>
      <w:r w:rsidRPr="00850CD0">
        <w:rPr>
          <w:sz w:val="36"/>
          <w:szCs w:val="36"/>
        </w:rPr>
        <w:t>:</w:t>
      </w:r>
      <w:r w:rsidRPr="00850CD0">
        <w:rPr>
          <w:sz w:val="36"/>
          <w:szCs w:val="36"/>
        </w:rPr>
        <w:tab/>
        <w:t xml:space="preserve">Raoul </w:t>
      </w:r>
      <w:proofErr w:type="spellStart"/>
      <w:r w:rsidRPr="00850CD0">
        <w:rPr>
          <w:sz w:val="36"/>
          <w:szCs w:val="36"/>
        </w:rPr>
        <w:t>DidisheimHelping</w:t>
      </w:r>
      <w:proofErr w:type="spellEnd"/>
      <w:r w:rsidRPr="00850CD0">
        <w:rPr>
          <w:sz w:val="36"/>
          <w:szCs w:val="36"/>
        </w:rPr>
        <w:t xml:space="preserve"> Companies Succeed Onlinehttps://didisheim.comhttps://www.linkedin.com/in/raouldidisheimRd@didisheim.com917-749-3744</w:t>
      </w:r>
    </w:p>
    <w:p w14:paraId="2D947AA9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01:45:12</w:t>
      </w:r>
      <w:r w:rsidRPr="00850CD0">
        <w:rPr>
          <w:sz w:val="36"/>
          <w:szCs w:val="36"/>
        </w:rPr>
        <w:tab/>
        <w:t>Lisa/Career-</w:t>
      </w:r>
      <w:proofErr w:type="spellStart"/>
      <w:r w:rsidRPr="00850CD0">
        <w:rPr>
          <w:sz w:val="36"/>
          <w:szCs w:val="36"/>
        </w:rPr>
        <w:t>Bereaevement</w:t>
      </w:r>
      <w:proofErr w:type="spellEnd"/>
      <w:r w:rsidRPr="00850CD0">
        <w:rPr>
          <w:sz w:val="36"/>
          <w:szCs w:val="36"/>
        </w:rPr>
        <w:t xml:space="preserve"> Specialist:</w:t>
      </w:r>
      <w:r w:rsidRPr="00850CD0">
        <w:rPr>
          <w:sz w:val="36"/>
          <w:szCs w:val="36"/>
        </w:rPr>
        <w:tab/>
        <w:t>The Art of Interviewing - FREE, In-person, Career Workshop Series – sponsored by the Wantagh Public Library – Thursday, October 20 from 5:30-6:30 pm.</w:t>
      </w:r>
    </w:p>
    <w:p w14:paraId="3432695B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https://www.eventbrite.com/e/wantagh-library-presents-a-career-workshop-series-tickets-412657689257</w:t>
      </w:r>
    </w:p>
    <w:p w14:paraId="0D00983C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01:45:38</w:t>
      </w:r>
      <w:r w:rsidRPr="00850CD0">
        <w:rPr>
          <w:sz w:val="36"/>
          <w:szCs w:val="36"/>
        </w:rPr>
        <w:tab/>
        <w:t xml:space="preserve">Jennifer. </w:t>
      </w:r>
      <w:proofErr w:type="spellStart"/>
      <w:r w:rsidRPr="00850CD0">
        <w:rPr>
          <w:sz w:val="36"/>
          <w:szCs w:val="36"/>
        </w:rPr>
        <w:t>Trellus</w:t>
      </w:r>
      <w:proofErr w:type="spellEnd"/>
      <w:r w:rsidRPr="00850CD0">
        <w:rPr>
          <w:sz w:val="36"/>
          <w:szCs w:val="36"/>
        </w:rPr>
        <w:t xml:space="preserve"> Same-Day Delivery:</w:t>
      </w:r>
      <w:r w:rsidRPr="00850CD0">
        <w:rPr>
          <w:sz w:val="36"/>
          <w:szCs w:val="36"/>
        </w:rPr>
        <w:tab/>
        <w:t xml:space="preserve">Jennifer Mayer with </w:t>
      </w:r>
      <w:proofErr w:type="spellStart"/>
      <w:r w:rsidRPr="00850CD0">
        <w:rPr>
          <w:sz w:val="36"/>
          <w:szCs w:val="36"/>
        </w:rPr>
        <w:t>Trellus</w:t>
      </w:r>
      <w:proofErr w:type="spellEnd"/>
      <w:r w:rsidRPr="00850CD0">
        <w:rPr>
          <w:sz w:val="36"/>
          <w:szCs w:val="36"/>
        </w:rPr>
        <w:t xml:space="preserve">; Same-Day Local Delivery for Long Island Independent businesses.  Helping our communities cut costs on </w:t>
      </w:r>
      <w:proofErr w:type="gramStart"/>
      <w:r w:rsidRPr="00850CD0">
        <w:rPr>
          <w:sz w:val="36"/>
          <w:szCs w:val="36"/>
        </w:rPr>
        <w:t>deliveries, and</w:t>
      </w:r>
      <w:proofErr w:type="gramEnd"/>
      <w:r w:rsidRPr="00850CD0">
        <w:rPr>
          <w:sz w:val="36"/>
          <w:szCs w:val="36"/>
        </w:rPr>
        <w:t xml:space="preserve"> compete with large e-commerce giants such as amazon &amp; Walmart. Jennifer@bytrellus.com 516-800-7411.  You sell it, we deliver it!</w:t>
      </w:r>
    </w:p>
    <w:p w14:paraId="6ADCF6E8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lastRenderedPageBreak/>
        <w:t>01:46:19</w:t>
      </w:r>
      <w:r w:rsidRPr="00850CD0">
        <w:rPr>
          <w:sz w:val="36"/>
          <w:szCs w:val="36"/>
        </w:rPr>
        <w:tab/>
        <w:t xml:space="preserve">Kapila Datt, Bus </w:t>
      </w:r>
      <w:proofErr w:type="spellStart"/>
      <w:proofErr w:type="gramStart"/>
      <w:r w:rsidRPr="00850CD0">
        <w:rPr>
          <w:sz w:val="36"/>
          <w:szCs w:val="36"/>
        </w:rPr>
        <w:t>Dvlpmnt</w:t>
      </w:r>
      <w:proofErr w:type="spellEnd"/>
      <w:r w:rsidRPr="00850CD0">
        <w:rPr>
          <w:sz w:val="36"/>
          <w:szCs w:val="36"/>
        </w:rPr>
        <w:t xml:space="preserve"> ,</w:t>
      </w:r>
      <w:proofErr w:type="gramEnd"/>
      <w:r w:rsidRPr="00850CD0">
        <w:rPr>
          <w:sz w:val="36"/>
          <w:szCs w:val="36"/>
        </w:rPr>
        <w:t xml:space="preserve"> Jovia Credit union:</w:t>
      </w:r>
      <w:r w:rsidRPr="00850CD0">
        <w:rPr>
          <w:sz w:val="36"/>
          <w:szCs w:val="36"/>
        </w:rPr>
        <w:tab/>
        <w:t>Kapila Datt 516 243 3969 Jovia Credit Union</w:t>
      </w:r>
    </w:p>
    <w:p w14:paraId="39F91C91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01:47:04</w:t>
      </w:r>
      <w:r w:rsidRPr="00850CD0">
        <w:rPr>
          <w:sz w:val="36"/>
          <w:szCs w:val="36"/>
        </w:rPr>
        <w:tab/>
        <w:t>Sherri - Promotional Products • Printing • Gift Baskets:</w:t>
      </w:r>
      <w:r w:rsidRPr="00850CD0">
        <w:rPr>
          <w:sz w:val="36"/>
          <w:szCs w:val="36"/>
        </w:rPr>
        <w:tab/>
        <w:t>Ty Gary it was nice to meet you as well at the senior expo in Merrick last week.</w:t>
      </w:r>
    </w:p>
    <w:p w14:paraId="24C9AAF0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01:47:25</w:t>
      </w:r>
      <w:r w:rsidRPr="00850CD0">
        <w:rPr>
          <w:sz w:val="36"/>
          <w:szCs w:val="36"/>
        </w:rPr>
        <w:tab/>
        <w:t xml:space="preserve">Gianni </w:t>
      </w:r>
      <w:proofErr w:type="spellStart"/>
      <w:r w:rsidRPr="00850CD0">
        <w:rPr>
          <w:sz w:val="36"/>
          <w:szCs w:val="36"/>
        </w:rPr>
        <w:t>Dell'Aiuto</w:t>
      </w:r>
      <w:proofErr w:type="spellEnd"/>
      <w:r w:rsidRPr="00850CD0">
        <w:rPr>
          <w:sz w:val="36"/>
          <w:szCs w:val="36"/>
        </w:rPr>
        <w:t xml:space="preserve"> Privacy and business Lawyer:</w:t>
      </w:r>
      <w:r w:rsidRPr="00850CD0">
        <w:rPr>
          <w:sz w:val="36"/>
          <w:szCs w:val="36"/>
        </w:rPr>
        <w:tab/>
        <w:t>please connect</w:t>
      </w:r>
    </w:p>
    <w:p w14:paraId="67AF7EDE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01:47:31</w:t>
      </w:r>
      <w:r w:rsidRPr="00850CD0">
        <w:rPr>
          <w:sz w:val="36"/>
          <w:szCs w:val="36"/>
        </w:rPr>
        <w:tab/>
        <w:t xml:space="preserve">Gianni </w:t>
      </w:r>
      <w:proofErr w:type="spellStart"/>
      <w:r w:rsidRPr="00850CD0">
        <w:rPr>
          <w:sz w:val="36"/>
          <w:szCs w:val="36"/>
        </w:rPr>
        <w:t>Dell'Aiuto</w:t>
      </w:r>
      <w:proofErr w:type="spellEnd"/>
      <w:r w:rsidRPr="00850CD0">
        <w:rPr>
          <w:sz w:val="36"/>
          <w:szCs w:val="36"/>
        </w:rPr>
        <w:t xml:space="preserve"> Privacy and business Lawyer:</w:t>
      </w:r>
      <w:r w:rsidRPr="00850CD0">
        <w:rPr>
          <w:sz w:val="36"/>
          <w:szCs w:val="36"/>
        </w:rPr>
        <w:tab/>
        <w:t>hope we can talk</w:t>
      </w:r>
    </w:p>
    <w:p w14:paraId="52A30801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01:47:39</w:t>
      </w:r>
      <w:r w:rsidRPr="00850CD0">
        <w:rPr>
          <w:sz w:val="36"/>
          <w:szCs w:val="36"/>
        </w:rPr>
        <w:tab/>
        <w:t xml:space="preserve">Rich Buyer - Kick-Ass Branding </w:t>
      </w:r>
      <w:proofErr w:type="gramStart"/>
      <w:r w:rsidRPr="00850CD0">
        <w:rPr>
          <w:sz w:val="36"/>
          <w:szCs w:val="36"/>
        </w:rPr>
        <w:t>Design  •</w:t>
      </w:r>
      <w:proofErr w:type="gramEnd"/>
      <w:r w:rsidRPr="00850CD0">
        <w:rPr>
          <w:sz w:val="36"/>
          <w:szCs w:val="36"/>
        </w:rPr>
        <w:t xml:space="preserve">  www.richbuyer.com:</w:t>
      </w:r>
      <w:r w:rsidRPr="00850CD0">
        <w:rPr>
          <w:sz w:val="36"/>
          <w:szCs w:val="36"/>
        </w:rPr>
        <w:tab/>
        <w:t xml:space="preserve">There was an episode of Marvelous </w:t>
      </w:r>
      <w:proofErr w:type="spellStart"/>
      <w:r w:rsidRPr="00850CD0">
        <w:rPr>
          <w:sz w:val="36"/>
          <w:szCs w:val="36"/>
        </w:rPr>
        <w:t>Mrs</w:t>
      </w:r>
      <w:proofErr w:type="spellEnd"/>
      <w:r w:rsidRPr="00850CD0">
        <w:rPr>
          <w:sz w:val="36"/>
          <w:szCs w:val="36"/>
        </w:rPr>
        <w:t xml:space="preserve"> Maisel being shot over the weekend.  Check out these beauties:</w:t>
      </w:r>
    </w:p>
    <w:p w14:paraId="5376E3C8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01:47:49</w:t>
      </w:r>
      <w:r w:rsidRPr="00850CD0">
        <w:rPr>
          <w:sz w:val="36"/>
          <w:szCs w:val="36"/>
        </w:rPr>
        <w:tab/>
        <w:t xml:space="preserve">Rich Buyer - Kick-Ass Branding </w:t>
      </w:r>
      <w:proofErr w:type="gramStart"/>
      <w:r w:rsidRPr="00850CD0">
        <w:rPr>
          <w:sz w:val="36"/>
          <w:szCs w:val="36"/>
        </w:rPr>
        <w:t>Design  •</w:t>
      </w:r>
      <w:proofErr w:type="gramEnd"/>
      <w:r w:rsidRPr="00850CD0">
        <w:rPr>
          <w:sz w:val="36"/>
          <w:szCs w:val="36"/>
        </w:rPr>
        <w:t xml:space="preserve">  www.richbuyer.com:</w:t>
      </w:r>
      <w:r w:rsidRPr="00850CD0">
        <w:rPr>
          <w:sz w:val="36"/>
          <w:szCs w:val="36"/>
        </w:rPr>
        <w:tab/>
        <w:t>https://richbuyerphotography.com/maisel/</w:t>
      </w:r>
    </w:p>
    <w:p w14:paraId="130D4C32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01:49:00</w:t>
      </w:r>
      <w:r w:rsidRPr="00850CD0">
        <w:rPr>
          <w:sz w:val="36"/>
          <w:szCs w:val="36"/>
        </w:rPr>
        <w:tab/>
        <w:t>Gotham Building LLC:</w:t>
      </w:r>
      <w:r w:rsidRPr="00850CD0">
        <w:rPr>
          <w:sz w:val="36"/>
          <w:szCs w:val="36"/>
        </w:rPr>
        <w:tab/>
        <w:t>Stephen Straub</w:t>
      </w:r>
    </w:p>
    <w:p w14:paraId="0030DA28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 xml:space="preserve">GOTHAM BUILDING </w:t>
      </w:r>
    </w:p>
    <w:p w14:paraId="6D2DE8A6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Construction Consulting Services</w:t>
      </w:r>
    </w:p>
    <w:p w14:paraId="15432A62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646.450.1305</w:t>
      </w:r>
    </w:p>
    <w:p w14:paraId="4CBDC00D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Straub@GothamBuilding.com</w:t>
      </w:r>
    </w:p>
    <w:p w14:paraId="267D9362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www.GothamBuilding.com</w:t>
      </w:r>
    </w:p>
    <w:p w14:paraId="3A8BD637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lastRenderedPageBreak/>
        <w:t>1115 Broadway - 12th Floor - New York - NY – 10010</w:t>
      </w:r>
    </w:p>
    <w:p w14:paraId="21A5DDFD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01:49:26</w:t>
      </w:r>
      <w:r w:rsidRPr="00850CD0">
        <w:rPr>
          <w:sz w:val="36"/>
          <w:szCs w:val="36"/>
        </w:rPr>
        <w:tab/>
        <w:t>Ingrid Schwartz-Title Insurance:</w:t>
      </w:r>
      <w:r w:rsidRPr="00850CD0">
        <w:rPr>
          <w:sz w:val="36"/>
          <w:szCs w:val="36"/>
        </w:rPr>
        <w:tab/>
        <w:t>Ingrid Schwartz CTC Title Agency 516 967 1155</w:t>
      </w:r>
    </w:p>
    <w:p w14:paraId="7341FCDD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01:50:46</w:t>
      </w:r>
      <w:r w:rsidRPr="00850CD0">
        <w:rPr>
          <w:sz w:val="36"/>
          <w:szCs w:val="36"/>
        </w:rPr>
        <w:tab/>
        <w:t>Rajiv | Reputation Management:</w:t>
      </w:r>
      <w:r w:rsidRPr="00850CD0">
        <w:rPr>
          <w:sz w:val="36"/>
          <w:szCs w:val="36"/>
        </w:rPr>
        <w:tab/>
        <w:t xml:space="preserve">can someone share the </w:t>
      </w:r>
      <w:proofErr w:type="spellStart"/>
      <w:r w:rsidRPr="00850CD0">
        <w:rPr>
          <w:sz w:val="36"/>
          <w:szCs w:val="36"/>
        </w:rPr>
        <w:t>youtube</w:t>
      </w:r>
      <w:proofErr w:type="spellEnd"/>
      <w:r w:rsidRPr="00850CD0">
        <w:rPr>
          <w:sz w:val="36"/>
          <w:szCs w:val="36"/>
        </w:rPr>
        <w:t xml:space="preserve"> channel?</w:t>
      </w:r>
    </w:p>
    <w:p w14:paraId="458E8ED7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01:51:33</w:t>
      </w:r>
      <w:r w:rsidRPr="00850CD0">
        <w:rPr>
          <w:sz w:val="36"/>
          <w:szCs w:val="36"/>
        </w:rPr>
        <w:tab/>
        <w:t>Tony Wladyka - Business Lawyer:</w:t>
      </w:r>
      <w:r w:rsidRPr="00850CD0">
        <w:rPr>
          <w:sz w:val="36"/>
          <w:szCs w:val="36"/>
        </w:rPr>
        <w:tab/>
        <w:t>Subscribe to the WOW YouTube channel:</w:t>
      </w:r>
    </w:p>
    <w:p w14:paraId="090A9EF5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https://www.youtube.com/c/JuanVides?sub_confirmation=1</w:t>
      </w:r>
    </w:p>
    <w:p w14:paraId="7780D01A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01:52:11</w:t>
      </w:r>
      <w:r w:rsidRPr="00850CD0">
        <w:rPr>
          <w:sz w:val="36"/>
          <w:szCs w:val="36"/>
        </w:rPr>
        <w:tab/>
        <w:t xml:space="preserve">Gianni </w:t>
      </w:r>
      <w:proofErr w:type="spellStart"/>
      <w:r w:rsidRPr="00850CD0">
        <w:rPr>
          <w:sz w:val="36"/>
          <w:szCs w:val="36"/>
        </w:rPr>
        <w:t>Dell'Aiuto</w:t>
      </w:r>
      <w:proofErr w:type="spellEnd"/>
      <w:r w:rsidRPr="00850CD0">
        <w:rPr>
          <w:sz w:val="36"/>
          <w:szCs w:val="36"/>
        </w:rPr>
        <w:t xml:space="preserve"> Privacy and business Lawyer:</w:t>
      </w:r>
      <w:r w:rsidRPr="00850CD0">
        <w:rPr>
          <w:sz w:val="36"/>
          <w:szCs w:val="36"/>
        </w:rPr>
        <w:tab/>
        <w:t xml:space="preserve">HI, Gianni </w:t>
      </w:r>
      <w:proofErr w:type="spellStart"/>
      <w:r w:rsidRPr="00850CD0">
        <w:rPr>
          <w:sz w:val="36"/>
          <w:szCs w:val="36"/>
        </w:rPr>
        <w:t>Dell'Aiuto</w:t>
      </w:r>
      <w:proofErr w:type="spellEnd"/>
      <w:r w:rsidRPr="00850CD0">
        <w:rPr>
          <w:sz w:val="36"/>
          <w:szCs w:val="36"/>
        </w:rPr>
        <w:t>, corporate and business lawyer, internationalization of companies. Based in Rome and office in Panama. Specialized and focus on Privacy and GDPR. www.dellaiuto.com +393334114911 info@dellaiuto.com https://www.linkedin.com/in/gianni-dell-aiuto/</w:t>
      </w:r>
    </w:p>
    <w:p w14:paraId="23BC7101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01:52:31</w:t>
      </w:r>
      <w:r w:rsidRPr="00850CD0">
        <w:rPr>
          <w:sz w:val="36"/>
          <w:szCs w:val="36"/>
        </w:rPr>
        <w:tab/>
        <w:t>Rajiv | Reputation Management:</w:t>
      </w:r>
      <w:r w:rsidRPr="00850CD0">
        <w:rPr>
          <w:sz w:val="36"/>
          <w:szCs w:val="36"/>
        </w:rPr>
        <w:tab/>
        <w:t>Is anyone interested in receiving a complimentary launch strategy consultation from the team that helped a client do $1.3 Billion in sales at launch? Then you'll want to attend our free training Nov 15 at 11am EST. RSVP here: https://lnkd.in/eYJuaCqB</w:t>
      </w:r>
    </w:p>
    <w:p w14:paraId="0F47FB13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02:08:28</w:t>
      </w:r>
      <w:r w:rsidRPr="00850CD0">
        <w:rPr>
          <w:sz w:val="36"/>
          <w:szCs w:val="36"/>
        </w:rPr>
        <w:tab/>
        <w:t xml:space="preserve">Craig Rappaport, Plethora App </w:t>
      </w:r>
      <w:proofErr w:type="gramStart"/>
      <w:r w:rsidRPr="00850CD0">
        <w:rPr>
          <w:sz w:val="36"/>
          <w:szCs w:val="36"/>
        </w:rPr>
        <w:t>For</w:t>
      </w:r>
      <w:proofErr w:type="gramEnd"/>
      <w:r w:rsidRPr="00850CD0">
        <w:rPr>
          <w:sz w:val="36"/>
          <w:szCs w:val="36"/>
        </w:rPr>
        <w:t xml:space="preserve"> Mobile Pros and Charities:</w:t>
      </w:r>
      <w:r w:rsidRPr="00850CD0">
        <w:rPr>
          <w:sz w:val="36"/>
          <w:szCs w:val="36"/>
        </w:rPr>
        <w:tab/>
        <w:t>Craig Rappaport</w:t>
      </w:r>
    </w:p>
    <w:p w14:paraId="5777B4DC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Plethora Technologies LLC</w:t>
      </w:r>
    </w:p>
    <w:p w14:paraId="2662352A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lastRenderedPageBreak/>
        <w:t>Chief Executive Officer</w:t>
      </w:r>
    </w:p>
    <w:p w14:paraId="209E4C8C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516 - 830 - 8994</w:t>
      </w:r>
    </w:p>
    <w:p w14:paraId="73EB6ADA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JoinPlethora.com</w:t>
      </w:r>
    </w:p>
    <w:p w14:paraId="296F1ECA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The FIRST App Helping All Long Islanders Find and Book All Mobile Businesses and Charities</w:t>
      </w:r>
    </w:p>
    <w:p w14:paraId="26FCECF2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02:08:42</w:t>
      </w:r>
      <w:r w:rsidRPr="00850CD0">
        <w:rPr>
          <w:sz w:val="36"/>
          <w:szCs w:val="36"/>
        </w:rPr>
        <w:tab/>
        <w:t>Sherri - Promotional Products • Printing • Gift Baskets:</w:t>
      </w:r>
      <w:r w:rsidRPr="00850CD0">
        <w:rPr>
          <w:sz w:val="36"/>
          <w:szCs w:val="36"/>
        </w:rPr>
        <w:tab/>
        <w:t>Bye all.  Have a great day.</w:t>
      </w:r>
    </w:p>
    <w:p w14:paraId="501AD748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02:08:53</w:t>
      </w:r>
      <w:r w:rsidRPr="00850CD0">
        <w:rPr>
          <w:sz w:val="36"/>
          <w:szCs w:val="36"/>
        </w:rPr>
        <w:tab/>
        <w:t>Jesse Oriol - Insurance Broker:</w:t>
      </w:r>
      <w:r w:rsidRPr="00850CD0">
        <w:rPr>
          <w:sz w:val="36"/>
          <w:szCs w:val="36"/>
        </w:rPr>
        <w:tab/>
        <w:t>Jesse.Oriol@USI.com</w:t>
      </w:r>
    </w:p>
    <w:p w14:paraId="30C1B70E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02:08:55</w:t>
      </w:r>
      <w:r w:rsidRPr="00850CD0">
        <w:rPr>
          <w:sz w:val="36"/>
          <w:szCs w:val="36"/>
        </w:rPr>
        <w:tab/>
        <w:t>Luis Ramirez- Mortgage Loan officer:</w:t>
      </w:r>
      <w:r w:rsidRPr="00850CD0">
        <w:rPr>
          <w:sz w:val="36"/>
          <w:szCs w:val="36"/>
        </w:rPr>
        <w:tab/>
        <w:t xml:space="preserve">Luis Ramirez- MLO/Residential and Investing home lending </w:t>
      </w:r>
    </w:p>
    <w:p w14:paraId="12985C05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Cell:</w:t>
      </w:r>
      <w:r w:rsidRPr="00850CD0">
        <w:rPr>
          <w:sz w:val="36"/>
          <w:szCs w:val="36"/>
        </w:rPr>
        <w:tab/>
        <w:t xml:space="preserve"> 516-765-5909</w:t>
      </w:r>
    </w:p>
    <w:p w14:paraId="7A0EEDAD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Email:  lramirez@contourmtg.com</w:t>
      </w:r>
    </w:p>
    <w:p w14:paraId="29C0F917" w14:textId="77777777" w:rsidR="00850CD0" w:rsidRPr="00850CD0" w:rsidRDefault="00850CD0" w:rsidP="00850CD0">
      <w:pPr>
        <w:rPr>
          <w:sz w:val="36"/>
          <w:szCs w:val="36"/>
        </w:rPr>
      </w:pPr>
    </w:p>
    <w:p w14:paraId="6B20A8EA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 xml:space="preserve">Hey everyone, I would like to introduce myself as a new member: Luis Ramirez-Mortgage Loan Officer </w:t>
      </w:r>
    </w:p>
    <w:p w14:paraId="5EFD16BC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 xml:space="preserve">What I do is you know how a lot of people sometimes get frustrated with renting because they want to be able to do what they want, they want privacy, maybe have a growing </w:t>
      </w:r>
      <w:proofErr w:type="gramStart"/>
      <w:r w:rsidRPr="00850CD0">
        <w:rPr>
          <w:sz w:val="36"/>
          <w:szCs w:val="36"/>
        </w:rPr>
        <w:t>family</w:t>
      </w:r>
      <w:proofErr w:type="gramEnd"/>
      <w:r w:rsidRPr="00850CD0">
        <w:rPr>
          <w:sz w:val="36"/>
          <w:szCs w:val="36"/>
        </w:rPr>
        <w:t xml:space="preserve"> or even sometimes want to make some more income and start investing.</w:t>
      </w:r>
    </w:p>
    <w:p w14:paraId="2E5E22B5" w14:textId="77777777" w:rsidR="00850CD0" w:rsidRPr="00850CD0" w:rsidRDefault="00850CD0" w:rsidP="00850CD0">
      <w:pPr>
        <w:rPr>
          <w:sz w:val="36"/>
          <w:szCs w:val="36"/>
        </w:rPr>
      </w:pPr>
    </w:p>
    <w:p w14:paraId="6C664F9F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 xml:space="preserve">Well, what I do is I help people like that find the financing to </w:t>
      </w:r>
      <w:proofErr w:type="gramStart"/>
      <w:r w:rsidRPr="00850CD0">
        <w:rPr>
          <w:sz w:val="36"/>
          <w:szCs w:val="36"/>
        </w:rPr>
        <w:t>actually buy</w:t>
      </w:r>
      <w:proofErr w:type="gramEnd"/>
      <w:r w:rsidRPr="00850CD0">
        <w:rPr>
          <w:sz w:val="36"/>
          <w:szCs w:val="36"/>
        </w:rPr>
        <w:t xml:space="preserve"> a home so that they can finally start making extra money and have freedom to do what they want with their home and also live comfortably with their family.</w:t>
      </w:r>
    </w:p>
    <w:p w14:paraId="2C0966BF" w14:textId="77777777" w:rsidR="00850CD0" w:rsidRPr="00850CD0" w:rsidRDefault="00850CD0" w:rsidP="00850CD0">
      <w:pPr>
        <w:rPr>
          <w:sz w:val="36"/>
          <w:szCs w:val="36"/>
        </w:rPr>
      </w:pPr>
    </w:p>
    <w:p w14:paraId="7FB77B15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02:09:11</w:t>
      </w:r>
      <w:r w:rsidRPr="00850CD0">
        <w:rPr>
          <w:sz w:val="36"/>
          <w:szCs w:val="36"/>
        </w:rPr>
        <w:tab/>
        <w:t xml:space="preserve">Gene </w:t>
      </w:r>
      <w:proofErr w:type="spellStart"/>
      <w:r w:rsidRPr="00850CD0">
        <w:rPr>
          <w:sz w:val="36"/>
          <w:szCs w:val="36"/>
        </w:rPr>
        <w:t>Panasenko</w:t>
      </w:r>
      <w:proofErr w:type="spellEnd"/>
      <w:r w:rsidRPr="00850CD0">
        <w:rPr>
          <w:sz w:val="36"/>
          <w:szCs w:val="36"/>
        </w:rPr>
        <w:t>-Financial Advisor:</w:t>
      </w:r>
      <w:r w:rsidRPr="00850CD0">
        <w:rPr>
          <w:sz w:val="36"/>
          <w:szCs w:val="36"/>
        </w:rPr>
        <w:tab/>
        <w:t>genepanasenko@gmail.com Melanie</w:t>
      </w:r>
    </w:p>
    <w:p w14:paraId="3CF9E2B2" w14:textId="77777777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02:09:11</w:t>
      </w:r>
      <w:r w:rsidRPr="00850CD0">
        <w:rPr>
          <w:sz w:val="36"/>
          <w:szCs w:val="36"/>
        </w:rPr>
        <w:tab/>
        <w:t>Marc Jarrett:</w:t>
      </w:r>
      <w:r w:rsidRPr="00850CD0">
        <w:rPr>
          <w:sz w:val="36"/>
          <w:szCs w:val="36"/>
        </w:rPr>
        <w:tab/>
        <w:t>marc@emjayconsultancy.com</w:t>
      </w:r>
    </w:p>
    <w:p w14:paraId="6FE9CCF9" w14:textId="597A8920" w:rsidR="00850CD0" w:rsidRPr="00850CD0" w:rsidRDefault="00850CD0" w:rsidP="00850CD0">
      <w:pPr>
        <w:rPr>
          <w:sz w:val="36"/>
          <w:szCs w:val="36"/>
        </w:rPr>
      </w:pPr>
      <w:r w:rsidRPr="00850CD0">
        <w:rPr>
          <w:sz w:val="36"/>
          <w:szCs w:val="36"/>
        </w:rPr>
        <w:t>02:09:11</w:t>
      </w:r>
      <w:r w:rsidRPr="00850CD0">
        <w:rPr>
          <w:sz w:val="36"/>
          <w:szCs w:val="36"/>
        </w:rPr>
        <w:tab/>
        <w:t>Luis Ramirez- Mortgage Loan officer:</w:t>
      </w:r>
      <w:r w:rsidRPr="00850CD0">
        <w:rPr>
          <w:sz w:val="36"/>
          <w:szCs w:val="36"/>
        </w:rPr>
        <w:tab/>
        <w:t>lramirez@contourmtg.com</w:t>
      </w:r>
    </w:p>
    <w:sectPr w:rsidR="00850CD0" w:rsidRPr="00850CD0" w:rsidSect="008C5EC5">
      <w:headerReference w:type="default" r:id="rId6"/>
      <w:pgSz w:w="12240" w:h="15840"/>
      <w:pgMar w:top="1440" w:right="1440" w:bottom="1440" w:left="1440" w:header="144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9D10FD" w14:textId="77777777" w:rsidR="00B3723F" w:rsidRDefault="00B3723F" w:rsidP="008C5EC5">
      <w:pPr>
        <w:spacing w:after="0" w:line="240" w:lineRule="auto"/>
      </w:pPr>
      <w:r>
        <w:separator/>
      </w:r>
    </w:p>
  </w:endnote>
  <w:endnote w:type="continuationSeparator" w:id="0">
    <w:p w14:paraId="009244C8" w14:textId="77777777" w:rsidR="00B3723F" w:rsidRDefault="00B3723F" w:rsidP="008C5E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0EC6BC" w14:textId="77777777" w:rsidR="00B3723F" w:rsidRDefault="00B3723F" w:rsidP="008C5EC5">
      <w:pPr>
        <w:spacing w:after="0" w:line="240" w:lineRule="auto"/>
      </w:pPr>
      <w:r>
        <w:separator/>
      </w:r>
    </w:p>
  </w:footnote>
  <w:footnote w:type="continuationSeparator" w:id="0">
    <w:p w14:paraId="4A3D390B" w14:textId="77777777" w:rsidR="00B3723F" w:rsidRDefault="00B3723F" w:rsidP="008C5E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9B417" w14:textId="193AB33F" w:rsidR="009B5226" w:rsidRPr="008C5EC5" w:rsidRDefault="00893471" w:rsidP="00925453">
    <w:pPr>
      <w:pStyle w:val="Header"/>
      <w:jc w:val="center"/>
    </w:pPr>
    <w:r>
      <w:rPr>
        <w:noProof/>
      </w:rPr>
      <w:drawing>
        <wp:inline distT="0" distB="0" distL="0" distR="0" wp14:anchorId="7BFB3939" wp14:editId="0A2CBFB6">
          <wp:extent cx="1644009" cy="1285875"/>
          <wp:effectExtent l="0" t="0" r="0" b="0"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64679" cy="130204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tTAxNbIAIhNjYyUdpeDU4uLM/DyQAlODWgCXuj3rLQAAAA=="/>
  </w:docVars>
  <w:rsids>
    <w:rsidRoot w:val="008C5EC5"/>
    <w:rsid w:val="00050434"/>
    <w:rsid w:val="0005182D"/>
    <w:rsid w:val="00061E72"/>
    <w:rsid w:val="000708AA"/>
    <w:rsid w:val="0007409D"/>
    <w:rsid w:val="000A62D3"/>
    <w:rsid w:val="000F604D"/>
    <w:rsid w:val="001028EB"/>
    <w:rsid w:val="00116651"/>
    <w:rsid w:val="00117296"/>
    <w:rsid w:val="001327F0"/>
    <w:rsid w:val="00137AA0"/>
    <w:rsid w:val="001506F6"/>
    <w:rsid w:val="001726BE"/>
    <w:rsid w:val="001B00BF"/>
    <w:rsid w:val="001B373E"/>
    <w:rsid w:val="001D7399"/>
    <w:rsid w:val="00200838"/>
    <w:rsid w:val="002012DF"/>
    <w:rsid w:val="0023407D"/>
    <w:rsid w:val="00235659"/>
    <w:rsid w:val="002555CD"/>
    <w:rsid w:val="002648B1"/>
    <w:rsid w:val="0026491A"/>
    <w:rsid w:val="00293990"/>
    <w:rsid w:val="00293F8F"/>
    <w:rsid w:val="002968C6"/>
    <w:rsid w:val="002A10FC"/>
    <w:rsid w:val="002E0F6B"/>
    <w:rsid w:val="002F4D04"/>
    <w:rsid w:val="00304394"/>
    <w:rsid w:val="003120D9"/>
    <w:rsid w:val="00340124"/>
    <w:rsid w:val="003819C1"/>
    <w:rsid w:val="003823C6"/>
    <w:rsid w:val="00396A42"/>
    <w:rsid w:val="003E0E5B"/>
    <w:rsid w:val="00403F02"/>
    <w:rsid w:val="00425871"/>
    <w:rsid w:val="00433089"/>
    <w:rsid w:val="00475793"/>
    <w:rsid w:val="004B4318"/>
    <w:rsid w:val="004C4110"/>
    <w:rsid w:val="004C6C6A"/>
    <w:rsid w:val="004D1C9C"/>
    <w:rsid w:val="004E5E4C"/>
    <w:rsid w:val="004F375D"/>
    <w:rsid w:val="004F5855"/>
    <w:rsid w:val="00503CA1"/>
    <w:rsid w:val="00516B88"/>
    <w:rsid w:val="0052492B"/>
    <w:rsid w:val="0054144F"/>
    <w:rsid w:val="00556602"/>
    <w:rsid w:val="005679A4"/>
    <w:rsid w:val="00580539"/>
    <w:rsid w:val="00584665"/>
    <w:rsid w:val="00584A86"/>
    <w:rsid w:val="00585C7A"/>
    <w:rsid w:val="005B3FFD"/>
    <w:rsid w:val="005C1D78"/>
    <w:rsid w:val="005C7AB7"/>
    <w:rsid w:val="005D5639"/>
    <w:rsid w:val="005F3060"/>
    <w:rsid w:val="005F7125"/>
    <w:rsid w:val="006371CA"/>
    <w:rsid w:val="0063771B"/>
    <w:rsid w:val="00641576"/>
    <w:rsid w:val="00654865"/>
    <w:rsid w:val="00663C0A"/>
    <w:rsid w:val="00694ABB"/>
    <w:rsid w:val="0069515D"/>
    <w:rsid w:val="00696246"/>
    <w:rsid w:val="00705419"/>
    <w:rsid w:val="0071468F"/>
    <w:rsid w:val="00737C47"/>
    <w:rsid w:val="00786A63"/>
    <w:rsid w:val="00797230"/>
    <w:rsid w:val="00797D59"/>
    <w:rsid w:val="007B7AC0"/>
    <w:rsid w:val="007F112C"/>
    <w:rsid w:val="00813FB2"/>
    <w:rsid w:val="00817EA9"/>
    <w:rsid w:val="00850CD0"/>
    <w:rsid w:val="00870D15"/>
    <w:rsid w:val="00893471"/>
    <w:rsid w:val="008A2D8E"/>
    <w:rsid w:val="008C5EC5"/>
    <w:rsid w:val="008D31B9"/>
    <w:rsid w:val="008D3921"/>
    <w:rsid w:val="008D56BF"/>
    <w:rsid w:val="008E2DB8"/>
    <w:rsid w:val="008F72AF"/>
    <w:rsid w:val="009017CA"/>
    <w:rsid w:val="00925453"/>
    <w:rsid w:val="009277B5"/>
    <w:rsid w:val="0093282E"/>
    <w:rsid w:val="00944CD9"/>
    <w:rsid w:val="009B3343"/>
    <w:rsid w:val="009B3D68"/>
    <w:rsid w:val="009B5226"/>
    <w:rsid w:val="009D680D"/>
    <w:rsid w:val="009F2B70"/>
    <w:rsid w:val="00A01D5C"/>
    <w:rsid w:val="00A04803"/>
    <w:rsid w:val="00A47AE6"/>
    <w:rsid w:val="00A63A84"/>
    <w:rsid w:val="00A708AD"/>
    <w:rsid w:val="00AA234D"/>
    <w:rsid w:val="00AB14E4"/>
    <w:rsid w:val="00AC06BC"/>
    <w:rsid w:val="00B3723F"/>
    <w:rsid w:val="00B46BFF"/>
    <w:rsid w:val="00B56B7B"/>
    <w:rsid w:val="00B63F4A"/>
    <w:rsid w:val="00B90422"/>
    <w:rsid w:val="00B95D5B"/>
    <w:rsid w:val="00BA79C1"/>
    <w:rsid w:val="00BB5D97"/>
    <w:rsid w:val="00BF619F"/>
    <w:rsid w:val="00C12BD5"/>
    <w:rsid w:val="00C17927"/>
    <w:rsid w:val="00C17FD5"/>
    <w:rsid w:val="00C71B5B"/>
    <w:rsid w:val="00C93A3B"/>
    <w:rsid w:val="00C94AFF"/>
    <w:rsid w:val="00CC7BF5"/>
    <w:rsid w:val="00CD1B82"/>
    <w:rsid w:val="00CD2379"/>
    <w:rsid w:val="00CF3578"/>
    <w:rsid w:val="00D05CBE"/>
    <w:rsid w:val="00D12DD8"/>
    <w:rsid w:val="00D40BAF"/>
    <w:rsid w:val="00D70E29"/>
    <w:rsid w:val="00D921F3"/>
    <w:rsid w:val="00D92400"/>
    <w:rsid w:val="00DB1EAA"/>
    <w:rsid w:val="00DF5FE7"/>
    <w:rsid w:val="00E103DD"/>
    <w:rsid w:val="00E10D05"/>
    <w:rsid w:val="00E222FF"/>
    <w:rsid w:val="00E32179"/>
    <w:rsid w:val="00E37DAA"/>
    <w:rsid w:val="00E67EAA"/>
    <w:rsid w:val="00E77617"/>
    <w:rsid w:val="00EA477A"/>
    <w:rsid w:val="00EA7F75"/>
    <w:rsid w:val="00EB7110"/>
    <w:rsid w:val="00ED6E40"/>
    <w:rsid w:val="00EE77A1"/>
    <w:rsid w:val="00F0245E"/>
    <w:rsid w:val="00F03337"/>
    <w:rsid w:val="00F33AFC"/>
    <w:rsid w:val="00F436F4"/>
    <w:rsid w:val="00F53B03"/>
    <w:rsid w:val="00F56C0D"/>
    <w:rsid w:val="00F810E8"/>
    <w:rsid w:val="00F955AC"/>
    <w:rsid w:val="00FC0DCF"/>
    <w:rsid w:val="00FC1AB7"/>
    <w:rsid w:val="00FD79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D1AE5F"/>
  <w15:chartTrackingRefBased/>
  <w15:docId w15:val="{21289F39-2984-464F-A1C1-2B2F65CBF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5E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5EC5"/>
  </w:style>
  <w:style w:type="paragraph" w:styleId="Footer">
    <w:name w:val="footer"/>
    <w:basedOn w:val="Normal"/>
    <w:link w:val="FooterChar"/>
    <w:uiPriority w:val="99"/>
    <w:unhideWhenUsed/>
    <w:rsid w:val="008C5E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5EC5"/>
  </w:style>
  <w:style w:type="character" w:styleId="Hyperlink">
    <w:name w:val="Hyperlink"/>
    <w:basedOn w:val="DefaultParagraphFont"/>
    <w:uiPriority w:val="99"/>
    <w:unhideWhenUsed/>
    <w:rsid w:val="008C5EC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A10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671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15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60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078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1451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94290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3096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83614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3661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98061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967977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41548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10797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67399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718285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0391271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775112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9679787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399939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1828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8284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258495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11748222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723998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8877367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238936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2822157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4593967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484464528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85526798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60349278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60326455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  <w:div w:id="580020731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  <w:div w:id="207141525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  <w:div w:id="1659572884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716855372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363992001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208910886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12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2031177910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799690004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365595855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16119205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407189828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1057120792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1921213432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<w:div w:id="340671358">
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<w:div w:id="397481866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<w:div w:id="461770100">
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<w:div w:id="403333631">
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<w:div w:id="341009649">
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<w:div w:id="1268974085">
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<w:div w:id="2103410105">
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<w:div w:id="1544948323">
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<w:div w:id="41104773">
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643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76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79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20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3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17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4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8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33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8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1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58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02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86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246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228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84938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1240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49785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76101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83771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44294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272466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70744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986713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311772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468945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9740450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806772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5425634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991842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8631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509617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7523573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0137472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9690261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2263465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3934053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2474266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3174112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65164132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79078321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88255120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82196802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20451849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  <w:div w:id="1779523614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  <w:div w:id="28963575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  <w:div w:id="198030286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91497535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584994553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84057505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12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25351496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053233787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82407947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96211100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743258586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1001395783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2013413529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<w:div w:id="1350915681">
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<w:div w:id="750279115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<w:div w:id="1331714976">
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<w:div w:id="765617568">
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<w:div w:id="2050254556">
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<w:div w:id="727414525">
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<w:div w:id="52047073">
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<w:div w:id="1300766347">
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<w:div w:id="1274167432">
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792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1</Pages>
  <Words>2491</Words>
  <Characters>14204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Vides</dc:creator>
  <cp:keywords/>
  <dc:description/>
  <cp:lastModifiedBy>Juan Vides</cp:lastModifiedBy>
  <cp:revision>2</cp:revision>
  <cp:lastPrinted>2020-05-27T19:59:00Z</cp:lastPrinted>
  <dcterms:created xsi:type="dcterms:W3CDTF">2022-10-26T01:28:00Z</dcterms:created>
  <dcterms:modified xsi:type="dcterms:W3CDTF">2022-10-26T0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a1af5c12440c1fa249f3bbb7020c41b6007decdf0f019a10754a896328b16a</vt:lpwstr>
  </property>
</Properties>
</file>